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6448" w14:textId="77777777" w:rsidR="005F49A9" w:rsidRPr="005C6D38" w:rsidRDefault="00C25D51">
      <w:pPr>
        <w:pStyle w:val="FirstParagraph"/>
        <w:rPr>
          <w:b/>
          <w:bCs/>
          <w:sz w:val="32"/>
          <w:szCs w:val="32"/>
        </w:rPr>
      </w:pPr>
      <w:r w:rsidRPr="005C6D38">
        <w:rPr>
          <w:b/>
          <w:bCs/>
          <w:sz w:val="32"/>
          <w:szCs w:val="32"/>
        </w:rPr>
        <w:t>Step 1: Clone the repo</w:t>
      </w:r>
    </w:p>
    <w:p w14:paraId="7993E4CF" w14:textId="77777777" w:rsidR="005F49A9" w:rsidRDefault="00C25D51">
      <w:pPr>
        <w:pStyle w:val="Compact"/>
        <w:numPr>
          <w:ilvl w:val="0"/>
          <w:numId w:val="2"/>
        </w:numPr>
      </w:pPr>
      <w:r>
        <w:t xml:space="preserve">git clone </w:t>
      </w:r>
      <w:hyperlink r:id="rId5">
        <w:r>
          <w:rPr>
            <w:rStyle w:val="Hyperlink"/>
          </w:rPr>
          <w:t>https://github.com/aws-samples/aws-three-tier-web-architecture-workshop.git</w:t>
        </w:r>
      </w:hyperlink>
    </w:p>
    <w:p w14:paraId="39BDE46B" w14:textId="11754AE9" w:rsidR="005F49A9" w:rsidRPr="005C6D38" w:rsidRDefault="00C25D51">
      <w:pPr>
        <w:pStyle w:val="FirstParagraph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 xml:space="preserve"> IAM role creation</w:t>
      </w:r>
    </w:p>
    <w:p w14:paraId="44F0A33B" w14:textId="77777777" w:rsidR="005F49A9" w:rsidRDefault="00C25D51">
      <w:pPr>
        <w:pStyle w:val="Compact"/>
        <w:numPr>
          <w:ilvl w:val="0"/>
          <w:numId w:val="3"/>
        </w:numPr>
      </w:pPr>
      <w:bookmarkStart w:id="0" w:name="_GoBack"/>
      <w:r>
        <w:t>Role name: ec2-three-tier-access</w:t>
      </w:r>
    </w:p>
    <w:p w14:paraId="5EB2D76A" w14:textId="77777777" w:rsidR="005F49A9" w:rsidRDefault="00C25D51" w:rsidP="005C6D38">
      <w:pPr>
        <w:pStyle w:val="Compact"/>
        <w:numPr>
          <w:ilvl w:val="0"/>
          <w:numId w:val="3"/>
        </w:numPr>
      </w:pPr>
      <w:r>
        <w:t>Policies to attach:</w:t>
      </w:r>
    </w:p>
    <w:p w14:paraId="0DFED434" w14:textId="77777777" w:rsidR="005F49A9" w:rsidRDefault="00C25D51">
      <w:pPr>
        <w:pStyle w:val="Compact"/>
        <w:numPr>
          <w:ilvl w:val="1"/>
          <w:numId w:val="4"/>
        </w:numPr>
      </w:pPr>
      <w:r>
        <w:t>AmazonS3ReadOnlyAccess</w:t>
      </w:r>
    </w:p>
    <w:p w14:paraId="041F8871" w14:textId="77777777" w:rsidR="005F49A9" w:rsidRDefault="00C25D51">
      <w:pPr>
        <w:pStyle w:val="Compact"/>
        <w:numPr>
          <w:ilvl w:val="1"/>
          <w:numId w:val="4"/>
        </w:numPr>
      </w:pPr>
      <w:r>
        <w:t>AmazonSSMReadOnlyAccess</w:t>
      </w:r>
    </w:p>
    <w:p w14:paraId="48C1F758" w14:textId="77777777" w:rsidR="005F49A9" w:rsidRDefault="00C25D51">
      <w:pPr>
        <w:pStyle w:val="Compact"/>
        <w:numPr>
          <w:ilvl w:val="1"/>
          <w:numId w:val="4"/>
        </w:numPr>
      </w:pPr>
      <w:r>
        <w:t>AmazonSSMManagedInstanceCore</w:t>
      </w:r>
    </w:p>
    <w:bookmarkEnd w:id="0"/>
    <w:p w14:paraId="543ACFD2" w14:textId="5AF4E756" w:rsidR="005F49A9" w:rsidRPr="005C6D38" w:rsidRDefault="00150E52">
      <w:pPr>
        <w:pStyle w:val="FirstParagraph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 xml:space="preserve"> </w:t>
      </w:r>
      <w:r w:rsidR="00C25D51" w:rsidRPr="005C6D38">
        <w:rPr>
          <w:i/>
          <w:iCs/>
          <w:sz w:val="28"/>
          <w:szCs w:val="28"/>
        </w:rPr>
        <w:t>S3 Bucket creatio</w:t>
      </w:r>
      <w:r w:rsidR="00C25D51" w:rsidRPr="005C6D38">
        <w:rPr>
          <w:i/>
          <w:iCs/>
          <w:sz w:val="28"/>
          <w:szCs w:val="28"/>
        </w:rPr>
        <w:t>n</w:t>
      </w:r>
    </w:p>
    <w:p w14:paraId="6F4397DC" w14:textId="77777777" w:rsidR="005F49A9" w:rsidRDefault="00C25D51">
      <w:pPr>
        <w:pStyle w:val="Compact"/>
        <w:numPr>
          <w:ilvl w:val="0"/>
          <w:numId w:val="5"/>
        </w:numPr>
      </w:pPr>
      <w:r>
        <w:t>Bucket name: theaws3tierworkshop</w:t>
      </w:r>
    </w:p>
    <w:p w14:paraId="0F25B455" w14:textId="514C730D" w:rsidR="005F49A9" w:rsidRPr="005C6D38" w:rsidRDefault="00150E52">
      <w:pPr>
        <w:pStyle w:val="FirstParagraph"/>
        <w:rPr>
          <w:b/>
          <w:bCs/>
          <w:sz w:val="32"/>
          <w:szCs w:val="32"/>
        </w:rPr>
      </w:pPr>
      <w:r w:rsidRPr="005C6D38">
        <w:rPr>
          <w:b/>
          <w:bCs/>
          <w:sz w:val="32"/>
          <w:szCs w:val="32"/>
        </w:rPr>
        <w:t xml:space="preserve">Step: 2 </w:t>
      </w:r>
      <w:r w:rsidR="00C25D51" w:rsidRPr="005C6D38">
        <w:rPr>
          <w:b/>
          <w:bCs/>
          <w:sz w:val="32"/>
          <w:szCs w:val="32"/>
        </w:rPr>
        <w:t xml:space="preserve">Networking </w:t>
      </w:r>
      <w:r w:rsidRPr="005C6D38">
        <w:rPr>
          <w:b/>
          <w:bCs/>
          <w:sz w:val="32"/>
          <w:szCs w:val="32"/>
        </w:rPr>
        <w:t xml:space="preserve">and </w:t>
      </w:r>
      <w:r w:rsidR="00C25D51" w:rsidRPr="005C6D38">
        <w:rPr>
          <w:b/>
          <w:bCs/>
          <w:sz w:val="32"/>
          <w:szCs w:val="32"/>
        </w:rPr>
        <w:t>Se</w:t>
      </w:r>
      <w:r w:rsidRPr="005C6D38">
        <w:rPr>
          <w:b/>
          <w:bCs/>
          <w:sz w:val="32"/>
          <w:szCs w:val="32"/>
        </w:rPr>
        <w:t>curity</w:t>
      </w:r>
    </w:p>
    <w:p w14:paraId="3483D973" w14:textId="77777777" w:rsidR="005F49A9" w:rsidRDefault="00C25D51">
      <w:pPr>
        <w:pStyle w:val="Compact"/>
        <w:numPr>
          <w:ilvl w:val="0"/>
          <w:numId w:val="6"/>
        </w:numPr>
      </w:pPr>
      <w:r>
        <w:t>VPC Name: awsdemoworkshop | CIDR: 10.0.0.0/16</w:t>
      </w:r>
    </w:p>
    <w:p w14:paraId="4139EFF0" w14:textId="77777777" w:rsidR="005F49A9" w:rsidRPr="005C6D38" w:rsidRDefault="00C25D51">
      <w:pPr>
        <w:pStyle w:val="FirstParagraph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>Subnets Creation:</w:t>
      </w:r>
    </w:p>
    <w:p w14:paraId="66B697E3" w14:textId="77777777" w:rsidR="005F49A9" w:rsidRDefault="00C25D51">
      <w:pPr>
        <w:pStyle w:val="Compact"/>
        <w:numPr>
          <w:ilvl w:val="0"/>
          <w:numId w:val="7"/>
        </w:numPr>
      </w:pPr>
      <w:r>
        <w:t>Public-Web-Subnet-AZ-1: 10.0.0.0/24 | AZ: us-east-1a</w:t>
      </w:r>
    </w:p>
    <w:p w14:paraId="05EDC72B" w14:textId="77777777" w:rsidR="005F49A9" w:rsidRDefault="00C25D51">
      <w:pPr>
        <w:pStyle w:val="Compact"/>
        <w:numPr>
          <w:ilvl w:val="0"/>
          <w:numId w:val="7"/>
        </w:numPr>
      </w:pPr>
      <w:r>
        <w:t>Public-Web-Subnet-AZ-2: 10.0.2.0/24 | AZ: us-east-1b</w:t>
      </w:r>
    </w:p>
    <w:p w14:paraId="0DFE7F16" w14:textId="77777777" w:rsidR="005F49A9" w:rsidRDefault="00C25D51">
      <w:pPr>
        <w:pStyle w:val="Compact"/>
        <w:numPr>
          <w:ilvl w:val="0"/>
          <w:numId w:val="7"/>
        </w:numPr>
      </w:pPr>
      <w:r>
        <w:t>Private-Subnet-AZ1: 10.0.4.0/24 |</w:t>
      </w:r>
      <w:r>
        <w:t xml:space="preserve"> AZ: us-east-1a</w:t>
      </w:r>
    </w:p>
    <w:p w14:paraId="775E26E3" w14:textId="77777777" w:rsidR="005F49A9" w:rsidRDefault="00C25D51">
      <w:pPr>
        <w:pStyle w:val="Compact"/>
        <w:numPr>
          <w:ilvl w:val="0"/>
          <w:numId w:val="7"/>
        </w:numPr>
      </w:pPr>
      <w:r>
        <w:t>Private-Subnet-AZ2: 10.0.6.0/24 | AZ: us-east-1b</w:t>
      </w:r>
    </w:p>
    <w:p w14:paraId="7206BFA2" w14:textId="77777777" w:rsidR="005F49A9" w:rsidRDefault="00C25D51">
      <w:pPr>
        <w:pStyle w:val="Compact"/>
        <w:numPr>
          <w:ilvl w:val="0"/>
          <w:numId w:val="7"/>
        </w:numPr>
      </w:pPr>
      <w:r>
        <w:t>Private-DB-Subnet-AZ1: 10.0.8.0/24 | AZ: us-east-1a</w:t>
      </w:r>
    </w:p>
    <w:p w14:paraId="07F29CB8" w14:textId="77777777" w:rsidR="005F49A9" w:rsidRDefault="00C25D51">
      <w:pPr>
        <w:pStyle w:val="Compact"/>
        <w:numPr>
          <w:ilvl w:val="0"/>
          <w:numId w:val="7"/>
        </w:numPr>
      </w:pPr>
      <w:r>
        <w:t>Private-DB-Subnet-AZ2: 10.0.10.0/24 | AZ: us-east-1b</w:t>
      </w:r>
    </w:p>
    <w:p w14:paraId="017303DB" w14:textId="77777777" w:rsidR="005F49A9" w:rsidRPr="005C6D38" w:rsidRDefault="00C25D51">
      <w:pPr>
        <w:pStyle w:val="FirstParagraph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>Internet Gateway:</w:t>
      </w:r>
    </w:p>
    <w:p w14:paraId="3467A733" w14:textId="77777777" w:rsidR="005F49A9" w:rsidRDefault="00C25D51">
      <w:pPr>
        <w:pStyle w:val="Compact"/>
        <w:numPr>
          <w:ilvl w:val="0"/>
          <w:numId w:val="8"/>
        </w:numPr>
      </w:pPr>
      <w:r>
        <w:t>Name: three-tier-demo-igw</w:t>
      </w:r>
    </w:p>
    <w:p w14:paraId="078623AD" w14:textId="77777777" w:rsidR="005F49A9" w:rsidRDefault="00C25D51">
      <w:pPr>
        <w:pStyle w:val="Compact"/>
        <w:numPr>
          <w:ilvl w:val="0"/>
          <w:numId w:val="8"/>
        </w:numPr>
      </w:pPr>
      <w:r>
        <w:t>Attach to VPC</w:t>
      </w:r>
    </w:p>
    <w:p w14:paraId="40136227" w14:textId="77777777" w:rsidR="005F49A9" w:rsidRPr="005C6D38" w:rsidRDefault="00C25D51">
      <w:pPr>
        <w:pStyle w:val="FirstParagraph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>NAT Gateways:</w:t>
      </w:r>
    </w:p>
    <w:p w14:paraId="42A93A23" w14:textId="77777777" w:rsidR="005F49A9" w:rsidRDefault="00C25D51">
      <w:pPr>
        <w:pStyle w:val="Compact"/>
        <w:numPr>
          <w:ilvl w:val="0"/>
          <w:numId w:val="9"/>
        </w:numPr>
      </w:pPr>
      <w:r>
        <w:t>NAT Gateway AZ</w:t>
      </w:r>
      <w:r>
        <w:t>1: Subnet - Public-Web-Subnet-AZ-1</w:t>
      </w:r>
    </w:p>
    <w:p w14:paraId="71282947" w14:textId="77777777" w:rsidR="005F49A9" w:rsidRDefault="00C25D51">
      <w:pPr>
        <w:pStyle w:val="Compact"/>
        <w:numPr>
          <w:ilvl w:val="0"/>
          <w:numId w:val="9"/>
        </w:numPr>
      </w:pPr>
      <w:r>
        <w:t>NAT Gateway AZ2: Subnet - Public-Web-Subnet-AZ-2</w:t>
      </w:r>
    </w:p>
    <w:p w14:paraId="2CC47D75" w14:textId="77777777" w:rsidR="005F49A9" w:rsidRPr="005C6D38" w:rsidRDefault="00C25D51">
      <w:pPr>
        <w:pStyle w:val="FirstParagraph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>Route Tables:</w:t>
      </w:r>
    </w:p>
    <w:p w14:paraId="090DC44E" w14:textId="77777777" w:rsidR="005F49A9" w:rsidRDefault="00C25D51">
      <w:pPr>
        <w:pStyle w:val="Compact"/>
        <w:numPr>
          <w:ilvl w:val="0"/>
          <w:numId w:val="10"/>
        </w:numPr>
      </w:pPr>
      <w:r>
        <w:t>Public Route Table: Add route to IGW, associate with Public-Web-Subnet-AZ-1 and Public-Web-Subnet-AZ-2</w:t>
      </w:r>
    </w:p>
    <w:p w14:paraId="70308CCB" w14:textId="77777777" w:rsidR="005F49A9" w:rsidRDefault="00C25D51">
      <w:pPr>
        <w:pStyle w:val="Compact"/>
        <w:numPr>
          <w:ilvl w:val="0"/>
          <w:numId w:val="10"/>
        </w:numPr>
      </w:pPr>
      <w:r>
        <w:lastRenderedPageBreak/>
        <w:t>Private Route Table AZ1: Add route to NAT Gateway AZ1, associate with Private-Subnet-AZ1</w:t>
      </w:r>
    </w:p>
    <w:p w14:paraId="11964B40" w14:textId="2B194D62" w:rsidR="005F49A9" w:rsidRPr="005C6D38" w:rsidRDefault="00C25D51">
      <w:pPr>
        <w:pStyle w:val="FirstParagraph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>Security Groups:</w:t>
      </w:r>
    </w:p>
    <w:p w14:paraId="7473F106" w14:textId="77777777" w:rsidR="00150E52" w:rsidRPr="005C6D38" w:rsidRDefault="00150E52" w:rsidP="00150E52">
      <w:pPr>
        <w:pStyle w:val="BodyText"/>
        <w:rPr>
          <w:u w:val="single"/>
        </w:rPr>
      </w:pPr>
      <w:r w:rsidRPr="005C6D38">
        <w:rPr>
          <w:u w:val="single"/>
        </w:rPr>
        <w:t xml:space="preserve">Internet Facing Load Balancer SG: - </w:t>
      </w:r>
    </w:p>
    <w:p w14:paraId="59C2791A" w14:textId="77777777" w:rsidR="00150E52" w:rsidRDefault="00150E52" w:rsidP="005C6D38">
      <w:pPr>
        <w:pStyle w:val="BodyText"/>
        <w:numPr>
          <w:ilvl w:val="0"/>
          <w:numId w:val="19"/>
        </w:numPr>
      </w:pPr>
      <w:r>
        <w:t xml:space="preserve">Name: </w:t>
      </w:r>
      <w:proofErr w:type="spellStart"/>
      <w:r>
        <w:t>internetfacing-lb-sg</w:t>
      </w:r>
      <w:proofErr w:type="spellEnd"/>
    </w:p>
    <w:p w14:paraId="1BDB9C32" w14:textId="77777777" w:rsidR="00150E52" w:rsidRDefault="00150E52" w:rsidP="005C6D38">
      <w:pPr>
        <w:pStyle w:val="BodyText"/>
        <w:numPr>
          <w:ilvl w:val="0"/>
          <w:numId w:val="19"/>
        </w:numPr>
      </w:pPr>
      <w:r>
        <w:t>Inbound</w:t>
      </w:r>
      <w:r>
        <w:t xml:space="preserve"> </w:t>
      </w:r>
      <w:proofErr w:type="gramStart"/>
      <w:r>
        <w:t>rules</w:t>
      </w:r>
      <w:r>
        <w:t>:</w:t>
      </w:r>
      <w:r>
        <w:t>-</w:t>
      </w:r>
      <w:proofErr w:type="gramEnd"/>
    </w:p>
    <w:p w14:paraId="7EAFE2CF" w14:textId="30891DA1" w:rsidR="00150E52" w:rsidRDefault="00150E52" w:rsidP="005C6D38">
      <w:pPr>
        <w:pStyle w:val="BodyText"/>
        <w:numPr>
          <w:ilvl w:val="0"/>
          <w:numId w:val="19"/>
        </w:numPr>
      </w:pPr>
      <w:proofErr w:type="gramStart"/>
      <w:r>
        <w:t>Type:-</w:t>
      </w:r>
      <w:proofErr w:type="gramEnd"/>
      <w:r>
        <w:t xml:space="preserve"> HTTP             Protocol:- TCP            Port Range:- 80           Source:- Anywhere IPv4</w:t>
      </w:r>
    </w:p>
    <w:p w14:paraId="04BA6B37" w14:textId="77777777" w:rsidR="00150E52" w:rsidRPr="00150E52" w:rsidRDefault="00150E52" w:rsidP="00150E52">
      <w:pPr>
        <w:pStyle w:val="BodyText"/>
      </w:pPr>
    </w:p>
    <w:p w14:paraId="3791EC23" w14:textId="77777777" w:rsidR="00150E52" w:rsidRPr="005C6D38" w:rsidRDefault="00C25D51">
      <w:pPr>
        <w:pStyle w:val="BodyText"/>
        <w:rPr>
          <w:u w:val="single"/>
        </w:rPr>
      </w:pPr>
      <w:r w:rsidRPr="005C6D38">
        <w:rPr>
          <w:u w:val="single"/>
        </w:rPr>
        <w:t xml:space="preserve">Web Tier SG: - </w:t>
      </w:r>
    </w:p>
    <w:p w14:paraId="2B876723" w14:textId="1B2FEC53" w:rsidR="00150E52" w:rsidRDefault="00C25D51" w:rsidP="005C6D38">
      <w:pPr>
        <w:pStyle w:val="BodyText"/>
        <w:numPr>
          <w:ilvl w:val="0"/>
          <w:numId w:val="20"/>
        </w:numPr>
      </w:pPr>
      <w:r>
        <w:t xml:space="preserve">Name: </w:t>
      </w:r>
      <w:proofErr w:type="spellStart"/>
      <w:r>
        <w:t>Web</w:t>
      </w:r>
      <w:r>
        <w:t>Tier</w:t>
      </w:r>
      <w:proofErr w:type="spellEnd"/>
      <w:r>
        <w:t xml:space="preserve">-sg </w:t>
      </w:r>
    </w:p>
    <w:p w14:paraId="4DD18155" w14:textId="66A440AF" w:rsidR="005F49A9" w:rsidRDefault="00C25D51" w:rsidP="005C6D38">
      <w:pPr>
        <w:pStyle w:val="BodyText"/>
        <w:numPr>
          <w:ilvl w:val="0"/>
          <w:numId w:val="20"/>
        </w:numPr>
      </w:pPr>
      <w:r>
        <w:t>Inbound</w:t>
      </w:r>
      <w:r w:rsidR="00150E52">
        <w:t xml:space="preserve"> </w:t>
      </w:r>
      <w:proofErr w:type="gramStart"/>
      <w:r w:rsidR="00150E52">
        <w:t>rules:-</w:t>
      </w:r>
      <w:proofErr w:type="gramEnd"/>
      <w:r w:rsidR="00150E52">
        <w:t xml:space="preserve"> </w:t>
      </w:r>
    </w:p>
    <w:p w14:paraId="77EA2DD8" w14:textId="77777777" w:rsidR="00150E52" w:rsidRDefault="00150E52" w:rsidP="005C6D38">
      <w:pPr>
        <w:pStyle w:val="BodyText"/>
        <w:numPr>
          <w:ilvl w:val="0"/>
          <w:numId w:val="20"/>
        </w:numPr>
      </w:pPr>
      <w:proofErr w:type="gramStart"/>
      <w:r>
        <w:t>Type:-</w:t>
      </w:r>
      <w:proofErr w:type="gramEnd"/>
      <w:r>
        <w:t xml:space="preserve"> HTTP            Source:- MY IP</w:t>
      </w:r>
    </w:p>
    <w:p w14:paraId="05E42EDC" w14:textId="14ACCC44" w:rsidR="00150E52" w:rsidRDefault="00150E52" w:rsidP="005C6D38">
      <w:pPr>
        <w:pStyle w:val="BodyText"/>
        <w:numPr>
          <w:ilvl w:val="0"/>
          <w:numId w:val="20"/>
        </w:numPr>
      </w:pPr>
      <w:proofErr w:type="gramStart"/>
      <w:r>
        <w:t>Type:-</w:t>
      </w:r>
      <w:proofErr w:type="gramEnd"/>
      <w:r>
        <w:t xml:space="preserve"> HTTP            Source:- custom add </w:t>
      </w:r>
      <w:proofErr w:type="spellStart"/>
      <w:r>
        <w:t>InternetFacing</w:t>
      </w:r>
      <w:proofErr w:type="spellEnd"/>
      <w:r>
        <w:t>-</w:t>
      </w:r>
      <w:proofErr w:type="spellStart"/>
      <w:r>
        <w:t>lb</w:t>
      </w:r>
      <w:proofErr w:type="spellEnd"/>
      <w:r>
        <w:t>-sg</w:t>
      </w:r>
    </w:p>
    <w:p w14:paraId="465278A7" w14:textId="1742880D" w:rsidR="00150E52" w:rsidRDefault="00150E52">
      <w:pPr>
        <w:pStyle w:val="BodyText"/>
      </w:pPr>
      <w:r>
        <w:t xml:space="preserve"> </w:t>
      </w:r>
    </w:p>
    <w:p w14:paraId="014489F5" w14:textId="77777777" w:rsidR="000B6318" w:rsidRPr="005C6D38" w:rsidRDefault="00150E52" w:rsidP="00150E52">
      <w:pPr>
        <w:pStyle w:val="BodyText"/>
        <w:rPr>
          <w:u w:val="single"/>
        </w:rPr>
      </w:pPr>
      <w:r w:rsidRPr="005C6D38">
        <w:rPr>
          <w:u w:val="single"/>
        </w:rPr>
        <w:t xml:space="preserve">Internal Load Balancer SG: - </w:t>
      </w:r>
    </w:p>
    <w:p w14:paraId="269E6B3A" w14:textId="77777777" w:rsidR="000B6318" w:rsidRDefault="00150E52" w:rsidP="005C6D38">
      <w:pPr>
        <w:pStyle w:val="BodyText"/>
        <w:numPr>
          <w:ilvl w:val="0"/>
          <w:numId w:val="21"/>
        </w:numPr>
      </w:pPr>
      <w:r>
        <w:t>Name: internal-</w:t>
      </w:r>
      <w:proofErr w:type="spellStart"/>
      <w:r>
        <w:t>lb</w:t>
      </w:r>
      <w:proofErr w:type="spellEnd"/>
      <w:r>
        <w:t xml:space="preserve">-sg </w:t>
      </w:r>
    </w:p>
    <w:p w14:paraId="79785630" w14:textId="77777777" w:rsidR="000B6318" w:rsidRDefault="00150E52" w:rsidP="005C6D38">
      <w:pPr>
        <w:pStyle w:val="BodyText"/>
        <w:numPr>
          <w:ilvl w:val="0"/>
          <w:numId w:val="21"/>
        </w:numPr>
      </w:pPr>
      <w:r>
        <w:t>Inbound</w:t>
      </w:r>
      <w:r w:rsidR="000B6318">
        <w:t xml:space="preserve"> </w:t>
      </w:r>
      <w:proofErr w:type="gramStart"/>
      <w:r w:rsidR="000B6318">
        <w:t>rules</w:t>
      </w:r>
      <w:r>
        <w:t>:</w:t>
      </w:r>
      <w:r w:rsidR="000B6318">
        <w:t>-</w:t>
      </w:r>
      <w:proofErr w:type="gramEnd"/>
    </w:p>
    <w:p w14:paraId="6E6A170A" w14:textId="79552BB7" w:rsidR="00150E52" w:rsidRDefault="000B6318" w:rsidP="005C6D38">
      <w:pPr>
        <w:pStyle w:val="BodyText"/>
        <w:numPr>
          <w:ilvl w:val="0"/>
          <w:numId w:val="21"/>
        </w:numPr>
      </w:pPr>
      <w:proofErr w:type="gramStart"/>
      <w:r>
        <w:t>Type:-</w:t>
      </w:r>
      <w:proofErr w:type="gramEnd"/>
      <w:r>
        <w:t xml:space="preserve"> HTTP             Source:- custom add </w:t>
      </w:r>
      <w:proofErr w:type="spellStart"/>
      <w:r>
        <w:t>WebTier</w:t>
      </w:r>
      <w:proofErr w:type="spellEnd"/>
      <w:r>
        <w:t>-sg</w:t>
      </w:r>
    </w:p>
    <w:p w14:paraId="34E04C3B" w14:textId="77777777" w:rsidR="000B6318" w:rsidRDefault="000B6318">
      <w:pPr>
        <w:pStyle w:val="BodyText"/>
      </w:pPr>
    </w:p>
    <w:p w14:paraId="76D2F200" w14:textId="77777777" w:rsidR="000B6318" w:rsidRPr="005C6D38" w:rsidRDefault="00C25D51">
      <w:pPr>
        <w:pStyle w:val="BodyText"/>
        <w:rPr>
          <w:u w:val="single"/>
        </w:rPr>
      </w:pPr>
      <w:r w:rsidRPr="005C6D38">
        <w:rPr>
          <w:u w:val="single"/>
        </w:rPr>
        <w:t xml:space="preserve">App Tier SG: - </w:t>
      </w:r>
    </w:p>
    <w:p w14:paraId="52B5A303" w14:textId="4434093E" w:rsidR="000B6318" w:rsidRDefault="00C25D51" w:rsidP="005C6D38">
      <w:pPr>
        <w:pStyle w:val="BodyText"/>
        <w:numPr>
          <w:ilvl w:val="0"/>
          <w:numId w:val="22"/>
        </w:numPr>
      </w:pPr>
      <w:r>
        <w:t xml:space="preserve">Name: </w:t>
      </w:r>
      <w:proofErr w:type="spellStart"/>
      <w:r w:rsidR="000B6318">
        <w:t>P</w:t>
      </w:r>
      <w:r>
        <w:t>rivateinstance</w:t>
      </w:r>
      <w:r w:rsidR="000B6318">
        <w:t>s</w:t>
      </w:r>
      <w:proofErr w:type="spellEnd"/>
      <w:r>
        <w:t xml:space="preserve">-sg </w:t>
      </w:r>
    </w:p>
    <w:p w14:paraId="64D7007D" w14:textId="77777777" w:rsidR="000B6318" w:rsidRDefault="00C25D51" w:rsidP="005C6D38">
      <w:pPr>
        <w:pStyle w:val="BodyText"/>
        <w:numPr>
          <w:ilvl w:val="0"/>
          <w:numId w:val="22"/>
        </w:numPr>
      </w:pPr>
      <w:r>
        <w:t>Inbound</w:t>
      </w:r>
      <w:r w:rsidR="000B6318">
        <w:t xml:space="preserve"> </w:t>
      </w:r>
      <w:proofErr w:type="gramStart"/>
      <w:r w:rsidR="000B6318">
        <w:t>rules</w:t>
      </w:r>
      <w:r>
        <w:t>:</w:t>
      </w:r>
      <w:r w:rsidR="000B6318">
        <w:t>-</w:t>
      </w:r>
      <w:proofErr w:type="gramEnd"/>
    </w:p>
    <w:p w14:paraId="0A9DDFBD" w14:textId="187273C7" w:rsidR="000B6318" w:rsidRDefault="000B6318" w:rsidP="005C6D38">
      <w:pPr>
        <w:pStyle w:val="BodyText"/>
        <w:numPr>
          <w:ilvl w:val="0"/>
          <w:numId w:val="22"/>
        </w:numPr>
      </w:pPr>
      <w:proofErr w:type="gramStart"/>
      <w:r>
        <w:t>Type:-</w:t>
      </w:r>
      <w:proofErr w:type="gramEnd"/>
      <w:r>
        <w:t xml:space="preserve"> Custom TCP          Port:- 4000       Source:- internal-</w:t>
      </w:r>
      <w:proofErr w:type="spellStart"/>
      <w:r>
        <w:t>lb</w:t>
      </w:r>
      <w:proofErr w:type="spellEnd"/>
      <w:r>
        <w:t>-sg custom</w:t>
      </w:r>
    </w:p>
    <w:p w14:paraId="79D06471" w14:textId="348EB49F" w:rsidR="000B6318" w:rsidRDefault="000B6318" w:rsidP="005C6D38">
      <w:pPr>
        <w:pStyle w:val="BodyText"/>
        <w:numPr>
          <w:ilvl w:val="0"/>
          <w:numId w:val="22"/>
        </w:numPr>
      </w:pPr>
      <w:proofErr w:type="gramStart"/>
      <w:r>
        <w:t>Type:-</w:t>
      </w:r>
      <w:proofErr w:type="gramEnd"/>
      <w:r>
        <w:t xml:space="preserve"> Custom TCP          Port:- 4000       Source:- MY IP</w:t>
      </w:r>
    </w:p>
    <w:p w14:paraId="61B40503" w14:textId="77777777" w:rsidR="000B6318" w:rsidRDefault="000B6318">
      <w:pPr>
        <w:pStyle w:val="BodyText"/>
      </w:pPr>
    </w:p>
    <w:p w14:paraId="42E59328" w14:textId="77777777" w:rsidR="000B6318" w:rsidRPr="005C6D38" w:rsidRDefault="00C25D51">
      <w:pPr>
        <w:pStyle w:val="BodyText"/>
        <w:rPr>
          <w:u w:val="single"/>
        </w:rPr>
      </w:pPr>
      <w:r w:rsidRPr="005C6D38">
        <w:rPr>
          <w:u w:val="single"/>
        </w:rPr>
        <w:t>Database SG: -</w:t>
      </w:r>
    </w:p>
    <w:p w14:paraId="1C1CA649" w14:textId="1223F3B9" w:rsidR="000B6318" w:rsidRDefault="00C25D51" w:rsidP="005C6D38">
      <w:pPr>
        <w:pStyle w:val="BodyText"/>
        <w:numPr>
          <w:ilvl w:val="0"/>
          <w:numId w:val="23"/>
        </w:numPr>
      </w:pPr>
      <w:r>
        <w:t xml:space="preserve">Name: DB-sg </w:t>
      </w:r>
    </w:p>
    <w:p w14:paraId="5390F3DC" w14:textId="77777777" w:rsidR="000B6318" w:rsidRDefault="00C25D51" w:rsidP="005C6D38">
      <w:pPr>
        <w:pStyle w:val="BodyText"/>
        <w:numPr>
          <w:ilvl w:val="0"/>
          <w:numId w:val="23"/>
        </w:numPr>
      </w:pPr>
      <w:r>
        <w:lastRenderedPageBreak/>
        <w:t>Inbound</w:t>
      </w:r>
      <w:r w:rsidR="000B6318">
        <w:t xml:space="preserve"> </w:t>
      </w:r>
      <w:proofErr w:type="gramStart"/>
      <w:r w:rsidR="000B6318">
        <w:t>rules</w:t>
      </w:r>
      <w:r>
        <w:t>:</w:t>
      </w:r>
      <w:r w:rsidR="000B6318">
        <w:t>-</w:t>
      </w:r>
      <w:proofErr w:type="gramEnd"/>
    </w:p>
    <w:p w14:paraId="46FFAE29" w14:textId="77295E53" w:rsidR="005F49A9" w:rsidRDefault="000B6318" w:rsidP="005C6D38">
      <w:pPr>
        <w:pStyle w:val="BodyText"/>
        <w:numPr>
          <w:ilvl w:val="0"/>
          <w:numId w:val="23"/>
        </w:numPr>
      </w:pPr>
      <w:proofErr w:type="gramStart"/>
      <w:r>
        <w:t>Type:-</w:t>
      </w:r>
      <w:proofErr w:type="gramEnd"/>
      <w:r w:rsidR="00C25D51">
        <w:t xml:space="preserve"> MySQL/Aurora </w:t>
      </w:r>
      <w:r>
        <w:t xml:space="preserve">      Source:- custom add </w:t>
      </w:r>
      <w:proofErr w:type="spellStart"/>
      <w:r>
        <w:t>P</w:t>
      </w:r>
      <w:r w:rsidR="00C25D51">
        <w:t>rivateinstance</w:t>
      </w:r>
      <w:r>
        <w:t>s</w:t>
      </w:r>
      <w:proofErr w:type="spellEnd"/>
      <w:r w:rsidR="00C25D51">
        <w:t xml:space="preserve">-sg </w:t>
      </w:r>
    </w:p>
    <w:p w14:paraId="0914905D" w14:textId="77777777" w:rsidR="005C6D38" w:rsidRDefault="005C6D38" w:rsidP="005C6D38">
      <w:pPr>
        <w:pStyle w:val="BodyText"/>
        <w:ind w:left="720"/>
      </w:pPr>
    </w:p>
    <w:p w14:paraId="61723291" w14:textId="04723FEB" w:rsidR="005F49A9" w:rsidRPr="005C6D38" w:rsidRDefault="000B6318">
      <w:pPr>
        <w:pStyle w:val="BodyText"/>
        <w:rPr>
          <w:b/>
          <w:bCs/>
          <w:sz w:val="32"/>
          <w:szCs w:val="32"/>
        </w:rPr>
      </w:pPr>
      <w:proofErr w:type="gramStart"/>
      <w:r w:rsidRPr="005C6D38">
        <w:rPr>
          <w:b/>
          <w:bCs/>
          <w:sz w:val="32"/>
          <w:szCs w:val="32"/>
        </w:rPr>
        <w:t>Step:-</w:t>
      </w:r>
      <w:proofErr w:type="gramEnd"/>
      <w:r w:rsidRPr="005C6D38">
        <w:rPr>
          <w:b/>
          <w:bCs/>
          <w:sz w:val="32"/>
          <w:szCs w:val="32"/>
        </w:rPr>
        <w:t xml:space="preserve"> 3 </w:t>
      </w:r>
      <w:r w:rsidR="00C25D51" w:rsidRPr="005C6D38">
        <w:rPr>
          <w:b/>
          <w:bCs/>
          <w:sz w:val="32"/>
          <w:szCs w:val="32"/>
        </w:rPr>
        <w:t xml:space="preserve">Database </w:t>
      </w:r>
      <w:r w:rsidRPr="005C6D38">
        <w:rPr>
          <w:b/>
          <w:bCs/>
          <w:sz w:val="32"/>
          <w:szCs w:val="32"/>
        </w:rPr>
        <w:t>Deployment</w:t>
      </w:r>
    </w:p>
    <w:p w14:paraId="750ADA4F" w14:textId="77777777" w:rsidR="005F49A9" w:rsidRPr="005C6D38" w:rsidRDefault="00C25D51" w:rsidP="005C6D38">
      <w:pPr>
        <w:pStyle w:val="Compact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>Create subnet group:</w:t>
      </w:r>
    </w:p>
    <w:p w14:paraId="3C660FA5" w14:textId="77777777" w:rsidR="005F49A9" w:rsidRDefault="00C25D51" w:rsidP="005C6D38">
      <w:pPr>
        <w:pStyle w:val="Compact"/>
        <w:numPr>
          <w:ilvl w:val="0"/>
          <w:numId w:val="25"/>
        </w:numPr>
      </w:pPr>
      <w:r>
        <w:t>Name: three-tier-subnet-group</w:t>
      </w:r>
    </w:p>
    <w:p w14:paraId="32730C07" w14:textId="77777777" w:rsidR="005F49A9" w:rsidRDefault="00C25D51" w:rsidP="005C6D38">
      <w:pPr>
        <w:pStyle w:val="Compact"/>
        <w:numPr>
          <w:ilvl w:val="0"/>
          <w:numId w:val="25"/>
        </w:numPr>
      </w:pPr>
      <w:r>
        <w:t>Subnets: Private-DB-Subnet-AZ1, Private-DB-Subnet-AZ2</w:t>
      </w:r>
    </w:p>
    <w:p w14:paraId="02A12F48" w14:textId="77777777" w:rsidR="005F49A9" w:rsidRPr="005C6D38" w:rsidRDefault="00C25D51" w:rsidP="005C6D38">
      <w:pPr>
        <w:pStyle w:val="Compact"/>
        <w:rPr>
          <w:i/>
          <w:iCs/>
          <w:sz w:val="28"/>
          <w:szCs w:val="28"/>
        </w:rPr>
      </w:pPr>
      <w:r w:rsidRPr="005C6D38">
        <w:rPr>
          <w:i/>
          <w:iCs/>
          <w:sz w:val="28"/>
          <w:szCs w:val="28"/>
        </w:rPr>
        <w:t>RDS:</w:t>
      </w:r>
    </w:p>
    <w:p w14:paraId="7C9F7C40" w14:textId="77777777" w:rsidR="005F49A9" w:rsidRDefault="00C25D51" w:rsidP="005C6D38">
      <w:pPr>
        <w:pStyle w:val="Compact"/>
        <w:numPr>
          <w:ilvl w:val="0"/>
          <w:numId w:val="26"/>
        </w:numPr>
      </w:pPr>
      <w:r>
        <w:t>Engine: Aurora MySQL</w:t>
      </w:r>
    </w:p>
    <w:p w14:paraId="0D6E8BB5" w14:textId="2E0ADC62" w:rsidR="005F49A9" w:rsidRDefault="00C25D51" w:rsidP="005C6D38">
      <w:pPr>
        <w:pStyle w:val="Compact"/>
        <w:numPr>
          <w:ilvl w:val="0"/>
          <w:numId w:val="26"/>
        </w:numPr>
      </w:pPr>
      <w:r>
        <w:t>Template: Dev/Test</w:t>
      </w:r>
    </w:p>
    <w:p w14:paraId="71B57669" w14:textId="2C6F44C7" w:rsidR="000B6318" w:rsidRDefault="000B6318" w:rsidP="005C6D38">
      <w:pPr>
        <w:pStyle w:val="Compact"/>
        <w:numPr>
          <w:ilvl w:val="0"/>
          <w:numId w:val="26"/>
        </w:numPr>
      </w:pPr>
      <w:r>
        <w:t xml:space="preserve">Configuration </w:t>
      </w:r>
      <w:proofErr w:type="gramStart"/>
      <w:r>
        <w:t>options:-</w:t>
      </w:r>
      <w:proofErr w:type="gramEnd"/>
      <w:r>
        <w:t xml:space="preserve"> Aurora Standard</w:t>
      </w:r>
    </w:p>
    <w:p w14:paraId="43AE423C" w14:textId="6B60C4B3" w:rsidR="000B6318" w:rsidRDefault="000B6318" w:rsidP="005C6D38">
      <w:pPr>
        <w:pStyle w:val="Compact"/>
        <w:numPr>
          <w:ilvl w:val="0"/>
          <w:numId w:val="26"/>
        </w:numPr>
      </w:pPr>
      <w:r>
        <w:t xml:space="preserve">Multi-AZ </w:t>
      </w:r>
      <w:proofErr w:type="gramStart"/>
      <w:r>
        <w:t>deployment:-</w:t>
      </w:r>
      <w:proofErr w:type="gramEnd"/>
      <w:r>
        <w:t xml:space="preserve"> (recommended for scaled availability)</w:t>
      </w:r>
    </w:p>
    <w:p w14:paraId="64F24AE2" w14:textId="77777777" w:rsidR="005F49A9" w:rsidRDefault="00C25D51" w:rsidP="005C6D38">
      <w:pPr>
        <w:pStyle w:val="Compact"/>
        <w:numPr>
          <w:ilvl w:val="0"/>
          <w:numId w:val="26"/>
        </w:numPr>
      </w:pPr>
      <w:r>
        <w:t>VPC: awsdemoworkshop</w:t>
      </w:r>
    </w:p>
    <w:p w14:paraId="3E2FBFC8" w14:textId="77777777" w:rsidR="005F49A9" w:rsidRDefault="00C25D51" w:rsidP="005C6D38">
      <w:pPr>
        <w:pStyle w:val="Compact"/>
        <w:numPr>
          <w:ilvl w:val="0"/>
          <w:numId w:val="26"/>
        </w:numPr>
      </w:pPr>
      <w:r>
        <w:t xml:space="preserve">SG: </w:t>
      </w:r>
      <w:r>
        <w:t>DB-sg</w:t>
      </w:r>
    </w:p>
    <w:p w14:paraId="48DD22EA" w14:textId="57353F99" w:rsidR="005F49A9" w:rsidRDefault="00C25D51" w:rsidP="005C6D38">
      <w:pPr>
        <w:pStyle w:val="Compact"/>
        <w:numPr>
          <w:ilvl w:val="0"/>
          <w:numId w:val="26"/>
        </w:numPr>
      </w:pPr>
      <w:r>
        <w:t>Performance Insights: Disabled</w:t>
      </w:r>
    </w:p>
    <w:p w14:paraId="30D5A46E" w14:textId="77777777" w:rsidR="005C6D38" w:rsidRDefault="005C6D38" w:rsidP="005C6D38">
      <w:pPr>
        <w:pStyle w:val="Compact"/>
        <w:ind w:left="1440"/>
      </w:pPr>
    </w:p>
    <w:p w14:paraId="66913AE1" w14:textId="4E549116" w:rsidR="005F49A9" w:rsidRPr="005C6D38" w:rsidRDefault="000B6318">
      <w:pPr>
        <w:pStyle w:val="FirstParagraph"/>
        <w:rPr>
          <w:b/>
          <w:bCs/>
          <w:sz w:val="32"/>
          <w:szCs w:val="32"/>
        </w:rPr>
      </w:pPr>
      <w:proofErr w:type="gramStart"/>
      <w:r w:rsidRPr="005C6D38">
        <w:rPr>
          <w:b/>
          <w:bCs/>
          <w:sz w:val="32"/>
          <w:szCs w:val="32"/>
        </w:rPr>
        <w:t>Step</w:t>
      </w:r>
      <w:r w:rsidR="00CD4646" w:rsidRPr="005C6D38">
        <w:rPr>
          <w:b/>
          <w:bCs/>
          <w:sz w:val="32"/>
          <w:szCs w:val="32"/>
        </w:rPr>
        <w:t>:-</w:t>
      </w:r>
      <w:proofErr w:type="gramEnd"/>
      <w:r w:rsidR="00CD4646" w:rsidRPr="005C6D38">
        <w:rPr>
          <w:b/>
          <w:bCs/>
          <w:sz w:val="32"/>
          <w:szCs w:val="32"/>
        </w:rPr>
        <w:t xml:space="preserve"> 4 </w:t>
      </w:r>
      <w:r w:rsidR="00C25D51" w:rsidRPr="005C6D38">
        <w:rPr>
          <w:b/>
          <w:bCs/>
          <w:sz w:val="32"/>
          <w:szCs w:val="32"/>
        </w:rPr>
        <w:t xml:space="preserve">App Tier </w:t>
      </w:r>
      <w:r w:rsidR="00CD4646" w:rsidRPr="005C6D38">
        <w:rPr>
          <w:b/>
          <w:bCs/>
          <w:sz w:val="32"/>
          <w:szCs w:val="32"/>
        </w:rPr>
        <w:t>Instance De</w:t>
      </w:r>
      <w:r w:rsidR="005C6D38">
        <w:rPr>
          <w:b/>
          <w:bCs/>
          <w:sz w:val="32"/>
          <w:szCs w:val="32"/>
        </w:rPr>
        <w:t>p</w:t>
      </w:r>
      <w:r w:rsidR="00CD4646" w:rsidRPr="005C6D38">
        <w:rPr>
          <w:b/>
          <w:bCs/>
          <w:sz w:val="32"/>
          <w:szCs w:val="32"/>
        </w:rPr>
        <w:t>loym</w:t>
      </w:r>
      <w:r w:rsidR="005C6D38">
        <w:rPr>
          <w:b/>
          <w:bCs/>
          <w:sz w:val="32"/>
          <w:szCs w:val="32"/>
        </w:rPr>
        <w:t>e</w:t>
      </w:r>
      <w:r w:rsidR="00CD4646" w:rsidRPr="005C6D38">
        <w:rPr>
          <w:b/>
          <w:bCs/>
          <w:sz w:val="32"/>
          <w:szCs w:val="32"/>
        </w:rPr>
        <w:t>nt</w:t>
      </w:r>
    </w:p>
    <w:p w14:paraId="6C8CBBB4" w14:textId="77777777" w:rsidR="005F49A9" w:rsidRPr="00C25D51" w:rsidRDefault="00C25D51">
      <w:pPr>
        <w:pStyle w:val="Compact"/>
        <w:numPr>
          <w:ilvl w:val="0"/>
          <w:numId w:val="14"/>
        </w:numPr>
      </w:pPr>
      <w:r w:rsidRPr="00C25D51">
        <w:t>Name: mywebserver1</w:t>
      </w:r>
    </w:p>
    <w:p w14:paraId="6E09CCCB" w14:textId="77777777" w:rsidR="005F49A9" w:rsidRPr="00C25D51" w:rsidRDefault="00C25D51">
      <w:pPr>
        <w:pStyle w:val="Compact"/>
        <w:numPr>
          <w:ilvl w:val="0"/>
          <w:numId w:val="14"/>
        </w:numPr>
      </w:pPr>
      <w:r w:rsidRPr="00C25D51">
        <w:t>AMI: Amazon Linux</w:t>
      </w:r>
    </w:p>
    <w:p w14:paraId="090270E0" w14:textId="77777777" w:rsidR="005F49A9" w:rsidRPr="00C25D51" w:rsidRDefault="00C25D51">
      <w:pPr>
        <w:pStyle w:val="Compact"/>
        <w:numPr>
          <w:ilvl w:val="0"/>
          <w:numId w:val="14"/>
        </w:numPr>
      </w:pPr>
      <w:r w:rsidRPr="00C25D51">
        <w:t>Type: t</w:t>
      </w:r>
      <w:proofErr w:type="gramStart"/>
      <w:r w:rsidRPr="00C25D51">
        <w:t>2.micro</w:t>
      </w:r>
      <w:proofErr w:type="gramEnd"/>
    </w:p>
    <w:p w14:paraId="3DB0EEDB" w14:textId="77777777" w:rsidR="005F49A9" w:rsidRPr="00C25D51" w:rsidRDefault="00C25D51">
      <w:pPr>
        <w:pStyle w:val="Compact"/>
        <w:numPr>
          <w:ilvl w:val="0"/>
          <w:numId w:val="14"/>
        </w:numPr>
      </w:pPr>
      <w:r w:rsidRPr="00C25D51">
        <w:t>Subnet: Private-Subnet-AZ1</w:t>
      </w:r>
    </w:p>
    <w:p w14:paraId="47C82B37" w14:textId="77777777" w:rsidR="005F49A9" w:rsidRPr="00C25D51" w:rsidRDefault="00C25D51">
      <w:pPr>
        <w:pStyle w:val="Compact"/>
        <w:numPr>
          <w:ilvl w:val="0"/>
          <w:numId w:val="14"/>
        </w:numPr>
      </w:pPr>
      <w:r w:rsidRPr="00C25D51">
        <w:t>SG: privateinstance-sg</w:t>
      </w:r>
    </w:p>
    <w:p w14:paraId="652EA6C8" w14:textId="1C6F476E" w:rsidR="005F49A9" w:rsidRPr="00C25D51" w:rsidRDefault="00C25D51">
      <w:pPr>
        <w:pStyle w:val="Compact"/>
        <w:numPr>
          <w:ilvl w:val="0"/>
          <w:numId w:val="14"/>
        </w:numPr>
      </w:pPr>
      <w:r w:rsidRPr="00C25D51">
        <w:t>IAM: ec2-three-tier-access</w:t>
      </w:r>
    </w:p>
    <w:p w14:paraId="52E6B05C" w14:textId="77777777" w:rsidR="00CD4646" w:rsidRPr="00C25D51" w:rsidRDefault="00CD4646" w:rsidP="00CD4646">
      <w:pPr>
        <w:pStyle w:val="NormalWeb"/>
        <w:rPr>
          <w:u w:val="single"/>
        </w:rPr>
      </w:pPr>
      <w:r w:rsidRPr="00C25D51">
        <w:rPr>
          <w:u w:val="single"/>
        </w:rPr>
        <w:t>Commands:</w:t>
      </w:r>
    </w:p>
    <w:p w14:paraId="7708A025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-</w:t>
      </w:r>
      <w:proofErr w:type="spellStart"/>
      <w:r w:rsidRPr="00C25D51">
        <w:t>su</w:t>
      </w:r>
      <w:proofErr w:type="spellEnd"/>
      <w:r w:rsidRPr="00C25D51">
        <w:t xml:space="preserve"> ec2-user</w:t>
      </w:r>
    </w:p>
    <w:p w14:paraId="20F4ACC5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ping 8.8.8.8</w:t>
      </w:r>
    </w:p>
    <w:p w14:paraId="6594C8D2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</w:t>
      </w:r>
      <w:proofErr w:type="spellStart"/>
      <w:r w:rsidRPr="00C25D51">
        <w:t>wget</w:t>
      </w:r>
      <w:proofErr w:type="spellEnd"/>
      <w:r w:rsidRPr="00C25D51">
        <w:t xml:space="preserve"> https://dev.mysql.com/get/mysql57-community-release-el7-11.noarch.rpm</w:t>
      </w:r>
    </w:p>
    <w:p w14:paraId="17E91687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rpm --import https://repo.mysql.com/RPM-GPG-KEY-mysql-2022</w:t>
      </w:r>
    </w:p>
    <w:p w14:paraId="641204A5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rpm -</w:t>
      </w:r>
      <w:proofErr w:type="spellStart"/>
      <w:r w:rsidRPr="00C25D51">
        <w:t>ivh</w:t>
      </w:r>
      <w:proofErr w:type="spellEnd"/>
      <w:r w:rsidRPr="00C25D51">
        <w:t xml:space="preserve"> mysql57-community-release-el7-11.noarch.rpm</w:t>
      </w:r>
    </w:p>
    <w:p w14:paraId="22491259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</w:t>
      </w:r>
      <w:proofErr w:type="spellStart"/>
      <w:r w:rsidRPr="00C25D51">
        <w:t>dnf</w:t>
      </w:r>
      <w:proofErr w:type="spellEnd"/>
      <w:r w:rsidRPr="00C25D51">
        <w:t xml:space="preserve"> clean all</w:t>
      </w:r>
    </w:p>
    <w:p w14:paraId="6851A317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</w:t>
      </w:r>
      <w:proofErr w:type="spellStart"/>
      <w:r w:rsidRPr="00C25D51">
        <w:t>dnf</w:t>
      </w:r>
      <w:proofErr w:type="spellEnd"/>
      <w:r w:rsidRPr="00C25D51">
        <w:t xml:space="preserve"> install </w:t>
      </w:r>
      <w:proofErr w:type="spellStart"/>
      <w:r w:rsidRPr="00C25D51">
        <w:t>mysql</w:t>
      </w:r>
      <w:proofErr w:type="spellEnd"/>
      <w:r w:rsidRPr="00C25D51">
        <w:t>-community-client -y</w:t>
      </w:r>
    </w:p>
    <w:p w14:paraId="1EEAA37E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</w:t>
      </w:r>
      <w:proofErr w:type="spellStart"/>
      <w:r w:rsidRPr="00C25D51">
        <w:t>dnf</w:t>
      </w:r>
      <w:proofErr w:type="spellEnd"/>
      <w:r w:rsidRPr="00C25D51">
        <w:t xml:space="preserve"> install </w:t>
      </w:r>
      <w:proofErr w:type="spellStart"/>
      <w:r w:rsidRPr="00C25D51">
        <w:t>mysql</w:t>
      </w:r>
      <w:proofErr w:type="spellEnd"/>
      <w:r w:rsidRPr="00C25D51">
        <w:t>-community-server -y</w:t>
      </w:r>
    </w:p>
    <w:p w14:paraId="2A8ECF19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mysql</w:t>
      </w:r>
      <w:proofErr w:type="spellEnd"/>
      <w:r w:rsidRPr="00C25D51">
        <w:t xml:space="preserve"> --version</w:t>
      </w:r>
    </w:p>
    <w:p w14:paraId="43ABC002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</w:t>
      </w:r>
      <w:proofErr w:type="spellStart"/>
      <w:r w:rsidRPr="00C25D51">
        <w:t>systemctl</w:t>
      </w:r>
      <w:proofErr w:type="spellEnd"/>
      <w:r w:rsidRPr="00C25D51">
        <w:t xml:space="preserve"> enable </w:t>
      </w:r>
      <w:proofErr w:type="spellStart"/>
      <w:r w:rsidRPr="00C25D51">
        <w:t>mysqld</w:t>
      </w:r>
      <w:proofErr w:type="spellEnd"/>
    </w:p>
    <w:p w14:paraId="2EF1E2F8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lastRenderedPageBreak/>
        <w:t>sudo</w:t>
      </w:r>
      <w:proofErr w:type="spellEnd"/>
      <w:r w:rsidRPr="00C25D51">
        <w:t xml:space="preserve"> </w:t>
      </w:r>
      <w:proofErr w:type="spellStart"/>
      <w:r w:rsidRPr="00C25D51">
        <w:t>systemctl</w:t>
      </w:r>
      <w:proofErr w:type="spellEnd"/>
      <w:r w:rsidRPr="00C25D51">
        <w:t xml:space="preserve"> start </w:t>
      </w:r>
      <w:proofErr w:type="spellStart"/>
      <w:r w:rsidRPr="00C25D51">
        <w:t>mysqld</w:t>
      </w:r>
      <w:proofErr w:type="spellEnd"/>
    </w:p>
    <w:p w14:paraId="109D208F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</w:t>
      </w:r>
      <w:proofErr w:type="spellStart"/>
      <w:r w:rsidRPr="00C25D51">
        <w:t>systemctl</w:t>
      </w:r>
      <w:proofErr w:type="spellEnd"/>
      <w:r w:rsidRPr="00C25D51">
        <w:t xml:space="preserve"> status </w:t>
      </w:r>
      <w:proofErr w:type="spellStart"/>
      <w:r w:rsidRPr="00C25D51">
        <w:t>mysqld</w:t>
      </w:r>
      <w:proofErr w:type="spellEnd"/>
    </w:p>
    <w:p w14:paraId="76F6C6F7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mysql</w:t>
      </w:r>
      <w:proofErr w:type="spellEnd"/>
      <w:r w:rsidRPr="00C25D51">
        <w:t xml:space="preserve"> -h CHANGE-TO-your-RDS-ENDPOINT -u USER-NAME -p</w:t>
      </w:r>
    </w:p>
    <w:p w14:paraId="743BFAB2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 xml:space="preserve">CREATE DATABASE </w:t>
      </w:r>
      <w:proofErr w:type="spellStart"/>
      <w:r w:rsidRPr="00C25D51">
        <w:t>webappdb</w:t>
      </w:r>
      <w:proofErr w:type="spellEnd"/>
      <w:r w:rsidRPr="00C25D51">
        <w:t>;</w:t>
      </w:r>
    </w:p>
    <w:p w14:paraId="3C0D805E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SHOW DATABASES;</w:t>
      </w:r>
    </w:p>
    <w:p w14:paraId="6D0259CE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 xml:space="preserve">USE </w:t>
      </w:r>
      <w:proofErr w:type="spellStart"/>
      <w:r w:rsidRPr="00C25D51">
        <w:t>webappdb</w:t>
      </w:r>
      <w:proofErr w:type="spellEnd"/>
      <w:r w:rsidRPr="00C25D51">
        <w:t>;</w:t>
      </w:r>
    </w:p>
    <w:p w14:paraId="0E3C34DE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 xml:space="preserve">CREATE TABLE IF NOT EXISTS transactions (id INT NOT NULL AUTO_INCREMENT, amount </w:t>
      </w:r>
      <w:proofErr w:type="gramStart"/>
      <w:r w:rsidRPr="00C25D51">
        <w:t>DECIMAL(</w:t>
      </w:r>
      <w:proofErr w:type="gramEnd"/>
      <w:r w:rsidRPr="00C25D51">
        <w:t>10,2), description VARCHAR(100), PRIMARY KEY(id));</w:t>
      </w:r>
    </w:p>
    <w:p w14:paraId="36C4D408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SHOW TABLES;</w:t>
      </w:r>
    </w:p>
    <w:p w14:paraId="38071744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INSERT INTO transactions (amount, description) VALUES (200, 'grocery');</w:t>
      </w:r>
    </w:p>
    <w:p w14:paraId="031455D0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SELECT * FROM transactions;</w:t>
      </w:r>
    </w:p>
    <w:p w14:paraId="3E2CB254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 xml:space="preserve">Git bash - clone the </w:t>
      </w:r>
      <w:proofErr w:type="spellStart"/>
      <w:r w:rsidRPr="00C25D51">
        <w:t>git</w:t>
      </w:r>
      <w:proofErr w:type="spellEnd"/>
      <w:r w:rsidRPr="00C25D51">
        <w:t xml:space="preserve"> repo</w:t>
      </w:r>
    </w:p>
    <w:p w14:paraId="53C208F9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cd application-code/app-tier</w:t>
      </w:r>
    </w:p>
    <w:p w14:paraId="55DF1BBC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gramStart"/>
      <w:r w:rsidRPr="00C25D51">
        <w:t>vi .</w:t>
      </w:r>
      <w:proofErr w:type="gramEnd"/>
      <w:r w:rsidRPr="00C25D51">
        <w:t>env.development.js</w:t>
      </w:r>
    </w:p>
    <w:p w14:paraId="6B37EEFC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Upload the app-tier to s3 bucket</w:t>
      </w:r>
    </w:p>
    <w:p w14:paraId="5BD824C5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 xml:space="preserve">exit </w:t>
      </w:r>
      <w:proofErr w:type="spellStart"/>
      <w:r w:rsidRPr="00C25D51">
        <w:t>mysql</w:t>
      </w:r>
      <w:proofErr w:type="spellEnd"/>
    </w:p>
    <w:p w14:paraId="0E0770B6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curl -o- https://raw.githubusercontent.com/nvm-sh/nvm/v0.39.0/install.sh | bash</w:t>
      </w:r>
    </w:p>
    <w:p w14:paraId="4E7BB31C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source ~</w:t>
      </w:r>
      <w:proofErr w:type="gramStart"/>
      <w:r w:rsidRPr="00C25D51">
        <w:t>/.</w:t>
      </w:r>
      <w:proofErr w:type="spellStart"/>
      <w:r w:rsidRPr="00C25D51">
        <w:t>bashrc</w:t>
      </w:r>
      <w:proofErr w:type="spellEnd"/>
      <w:proofErr w:type="gramEnd"/>
    </w:p>
    <w:p w14:paraId="7A930D77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nvm</w:t>
      </w:r>
      <w:proofErr w:type="spellEnd"/>
      <w:r w:rsidRPr="00C25D51">
        <w:t xml:space="preserve"> install 16</w:t>
      </w:r>
    </w:p>
    <w:p w14:paraId="76787554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nvm</w:t>
      </w:r>
      <w:proofErr w:type="spellEnd"/>
      <w:r w:rsidRPr="00C25D51">
        <w:t xml:space="preserve"> use 16</w:t>
      </w:r>
    </w:p>
    <w:p w14:paraId="063A1553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nvm</w:t>
      </w:r>
      <w:proofErr w:type="spellEnd"/>
      <w:r w:rsidRPr="00C25D51">
        <w:t xml:space="preserve"> install -g pm2</w:t>
      </w:r>
    </w:p>
    <w:p w14:paraId="7D50C3BA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cd ~/</w:t>
      </w:r>
    </w:p>
    <w:p w14:paraId="1E71A7B7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aws</w:t>
      </w:r>
      <w:proofErr w:type="spellEnd"/>
      <w:r w:rsidRPr="00C25D51">
        <w:t xml:space="preserve"> s3 cp s3://BUCKET-NAME/app-tier --recursive</w:t>
      </w:r>
    </w:p>
    <w:p w14:paraId="093BD5C0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cd ~/app-tier</w:t>
      </w:r>
    </w:p>
    <w:p w14:paraId="5783D80D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npm</w:t>
      </w:r>
      <w:proofErr w:type="spellEnd"/>
      <w:r w:rsidRPr="00C25D51">
        <w:t xml:space="preserve"> install</w:t>
      </w:r>
    </w:p>
    <w:p w14:paraId="7804587D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pm2 start index.js</w:t>
      </w:r>
    </w:p>
    <w:p w14:paraId="59C3B795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pm2 list</w:t>
      </w:r>
    </w:p>
    <w:p w14:paraId="4466B8DA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pm2 logs</w:t>
      </w:r>
    </w:p>
    <w:p w14:paraId="33CE6859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 xml:space="preserve">pm2 </w:t>
      </w:r>
      <w:proofErr w:type="spellStart"/>
      <w:r w:rsidRPr="00C25D51">
        <w:t>startup</w:t>
      </w:r>
      <w:proofErr w:type="spellEnd"/>
      <w:r w:rsidRPr="00C25D51">
        <w:t xml:space="preserve"> (run the command that shows after running this)</w:t>
      </w:r>
    </w:p>
    <w:p w14:paraId="1086006B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pm2 save</w:t>
      </w:r>
    </w:p>
    <w:p w14:paraId="7FCAB36D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proofErr w:type="spellStart"/>
      <w:r w:rsidRPr="00C25D51">
        <w:t>sudo</w:t>
      </w:r>
      <w:proofErr w:type="spellEnd"/>
      <w:r w:rsidRPr="00C25D51">
        <w:t xml:space="preserve"> curl http://localhost:4000/health</w:t>
      </w:r>
    </w:p>
    <w:p w14:paraId="1E526365" w14:textId="77777777" w:rsidR="00CD4646" w:rsidRPr="00C25D51" w:rsidRDefault="00CD4646" w:rsidP="005C6D38">
      <w:pPr>
        <w:pStyle w:val="NormalWeb"/>
        <w:numPr>
          <w:ilvl w:val="0"/>
          <w:numId w:val="27"/>
        </w:numPr>
      </w:pPr>
      <w:r w:rsidRPr="00C25D51">
        <w:t>curl http://localhost:4000/transaction</w:t>
      </w:r>
    </w:p>
    <w:p w14:paraId="246BF04F" w14:textId="77777777" w:rsidR="00CD4646" w:rsidRDefault="00CD4646" w:rsidP="00CD4646">
      <w:pPr>
        <w:pStyle w:val="Compact"/>
      </w:pPr>
    </w:p>
    <w:p w14:paraId="6EAA6299" w14:textId="1995779A" w:rsidR="00CD4646" w:rsidRPr="00C25D51" w:rsidRDefault="00CD4646">
      <w:pPr>
        <w:pStyle w:val="BodyText"/>
        <w:rPr>
          <w:b/>
          <w:bCs/>
          <w:sz w:val="32"/>
          <w:szCs w:val="32"/>
        </w:rPr>
      </w:pPr>
      <w:proofErr w:type="gramStart"/>
      <w:r w:rsidRPr="00C25D51">
        <w:rPr>
          <w:b/>
          <w:bCs/>
          <w:sz w:val="32"/>
          <w:szCs w:val="32"/>
        </w:rPr>
        <w:t>Step:-</w:t>
      </w:r>
      <w:proofErr w:type="gramEnd"/>
      <w:r w:rsidRPr="00C25D51">
        <w:rPr>
          <w:b/>
          <w:bCs/>
          <w:sz w:val="32"/>
          <w:szCs w:val="32"/>
        </w:rPr>
        <w:t xml:space="preserve"> 5 Internal Load Balancing  and Auto Scaling</w:t>
      </w:r>
    </w:p>
    <w:p w14:paraId="161A17B4" w14:textId="204568D1" w:rsidR="00CD4646" w:rsidRDefault="00CD4646" w:rsidP="00C25D51">
      <w:pPr>
        <w:pStyle w:val="BodyText"/>
        <w:numPr>
          <w:ilvl w:val="0"/>
          <w:numId w:val="28"/>
        </w:numPr>
      </w:pPr>
      <w:r>
        <w:t>Select the instance we created go to Actions&gt;</w:t>
      </w:r>
      <w:r w:rsidR="00802800">
        <w:t>Image and Templates&gt;Create Image</w:t>
      </w:r>
    </w:p>
    <w:p w14:paraId="1435D250" w14:textId="3569BD6F" w:rsidR="005F49A9" w:rsidRDefault="00802800" w:rsidP="00C25D51">
      <w:pPr>
        <w:pStyle w:val="BodyText"/>
        <w:numPr>
          <w:ilvl w:val="0"/>
          <w:numId w:val="28"/>
        </w:numPr>
      </w:pPr>
      <w:proofErr w:type="gramStart"/>
      <w:r>
        <w:t>Name:-</w:t>
      </w:r>
      <w:proofErr w:type="gramEnd"/>
      <w:r>
        <w:t xml:space="preserve"> </w:t>
      </w:r>
      <w:proofErr w:type="spellStart"/>
      <w:r>
        <w:t>AppTierImage</w:t>
      </w:r>
      <w:proofErr w:type="spellEnd"/>
    </w:p>
    <w:p w14:paraId="34951594" w14:textId="5669A8D4" w:rsidR="00C25D51" w:rsidRDefault="00C25D51" w:rsidP="00C25D51">
      <w:pPr>
        <w:pStyle w:val="BodyText"/>
      </w:pPr>
    </w:p>
    <w:p w14:paraId="2E7EB398" w14:textId="77777777" w:rsidR="00C25D51" w:rsidRDefault="00C25D51" w:rsidP="00C25D51">
      <w:pPr>
        <w:pStyle w:val="BodyText"/>
      </w:pPr>
    </w:p>
    <w:p w14:paraId="49CC506B" w14:textId="77777777" w:rsidR="00802800" w:rsidRPr="00C25D51" w:rsidRDefault="00C25D51">
      <w:pPr>
        <w:pStyle w:val="BodyText"/>
        <w:rPr>
          <w:i/>
          <w:iCs/>
          <w:sz w:val="28"/>
          <w:szCs w:val="28"/>
        </w:rPr>
      </w:pPr>
      <w:r w:rsidRPr="00C25D51">
        <w:rPr>
          <w:i/>
          <w:iCs/>
          <w:sz w:val="28"/>
          <w:szCs w:val="28"/>
        </w:rPr>
        <w:lastRenderedPageBreak/>
        <w:t xml:space="preserve">Target Group: - </w:t>
      </w:r>
    </w:p>
    <w:p w14:paraId="3245D75E" w14:textId="77777777" w:rsidR="00802800" w:rsidRDefault="00C25D51" w:rsidP="00C25D51">
      <w:pPr>
        <w:pStyle w:val="BodyText"/>
        <w:numPr>
          <w:ilvl w:val="0"/>
          <w:numId w:val="29"/>
        </w:numPr>
      </w:pPr>
      <w:r>
        <w:t xml:space="preserve">Name: </w:t>
      </w:r>
      <w:proofErr w:type="spellStart"/>
      <w:r>
        <w:t>AppTierTargetGroup</w:t>
      </w:r>
      <w:proofErr w:type="spellEnd"/>
      <w:r>
        <w:t xml:space="preserve"> </w:t>
      </w:r>
    </w:p>
    <w:p w14:paraId="57ED7308" w14:textId="5A922D44" w:rsidR="00802800" w:rsidRDefault="00C25D51" w:rsidP="00C25D51">
      <w:pPr>
        <w:pStyle w:val="BodyText"/>
        <w:numPr>
          <w:ilvl w:val="0"/>
          <w:numId w:val="29"/>
        </w:numPr>
      </w:pPr>
      <w:r>
        <w:t xml:space="preserve">Protocol: HTTP </w:t>
      </w:r>
      <w:r w:rsidR="00802800">
        <w:t xml:space="preserve">         </w:t>
      </w:r>
      <w:r>
        <w:t xml:space="preserve">Port: 4000 </w:t>
      </w:r>
    </w:p>
    <w:p w14:paraId="6FD2052D" w14:textId="34DF6E7C" w:rsidR="005F49A9" w:rsidRDefault="00C25D51" w:rsidP="00C25D51">
      <w:pPr>
        <w:pStyle w:val="BodyText"/>
        <w:numPr>
          <w:ilvl w:val="0"/>
          <w:numId w:val="29"/>
        </w:numPr>
      </w:pPr>
      <w:r>
        <w:t>Health: /health</w:t>
      </w:r>
    </w:p>
    <w:p w14:paraId="7A9E4A48" w14:textId="4D24B116" w:rsidR="00802800" w:rsidRDefault="00802800" w:rsidP="00C25D51">
      <w:pPr>
        <w:pStyle w:val="BodyText"/>
        <w:numPr>
          <w:ilvl w:val="0"/>
          <w:numId w:val="29"/>
        </w:numPr>
      </w:pPr>
      <w:r>
        <w:t xml:space="preserve">Advance health check </w:t>
      </w:r>
      <w:proofErr w:type="gramStart"/>
      <w:r>
        <w:t>settings:-</w:t>
      </w:r>
      <w:proofErr w:type="gramEnd"/>
      <w:r>
        <w:t xml:space="preserve"> Healthy threshold:- 2</w:t>
      </w:r>
    </w:p>
    <w:p w14:paraId="579C8F3C" w14:textId="2C2FD859" w:rsidR="00C25D51" w:rsidRPr="00C25D51" w:rsidRDefault="00C25D51">
      <w:pPr>
        <w:pStyle w:val="BodyText"/>
        <w:rPr>
          <w:i/>
          <w:iCs/>
          <w:sz w:val="28"/>
          <w:szCs w:val="28"/>
        </w:rPr>
      </w:pPr>
      <w:r w:rsidRPr="00C25D51">
        <w:rPr>
          <w:i/>
          <w:iCs/>
          <w:sz w:val="28"/>
          <w:szCs w:val="28"/>
        </w:rPr>
        <w:t>Load Balancer:</w:t>
      </w:r>
    </w:p>
    <w:p w14:paraId="71AEE1B2" w14:textId="77777777" w:rsidR="005F49A9" w:rsidRDefault="00C25D51">
      <w:pPr>
        <w:pStyle w:val="Compact"/>
        <w:numPr>
          <w:ilvl w:val="0"/>
          <w:numId w:val="15"/>
        </w:numPr>
      </w:pPr>
      <w:r>
        <w:t>Name: App-Tier-Internal-lb</w:t>
      </w:r>
    </w:p>
    <w:p w14:paraId="5D156D16" w14:textId="77777777" w:rsidR="005F49A9" w:rsidRDefault="00C25D51">
      <w:pPr>
        <w:pStyle w:val="Compact"/>
        <w:numPr>
          <w:ilvl w:val="0"/>
          <w:numId w:val="15"/>
        </w:numPr>
      </w:pPr>
      <w:r>
        <w:t>Type: Internal</w:t>
      </w:r>
    </w:p>
    <w:p w14:paraId="1A06D5E9" w14:textId="77777777" w:rsidR="005F49A9" w:rsidRDefault="00C25D51">
      <w:pPr>
        <w:pStyle w:val="Compact"/>
        <w:numPr>
          <w:ilvl w:val="0"/>
          <w:numId w:val="15"/>
        </w:numPr>
      </w:pPr>
      <w:r>
        <w:t>Availability Zones: us-east-1a, us-east-1b</w:t>
      </w:r>
    </w:p>
    <w:p w14:paraId="13491B39" w14:textId="77777777" w:rsidR="005F49A9" w:rsidRDefault="00C25D51">
      <w:pPr>
        <w:pStyle w:val="Compact"/>
        <w:numPr>
          <w:ilvl w:val="0"/>
          <w:numId w:val="15"/>
        </w:numPr>
      </w:pPr>
      <w:r>
        <w:t>Subnets:</w:t>
      </w:r>
    </w:p>
    <w:p w14:paraId="76A6096F" w14:textId="77777777" w:rsidR="005F49A9" w:rsidRDefault="00C25D51">
      <w:pPr>
        <w:pStyle w:val="Compact"/>
        <w:numPr>
          <w:ilvl w:val="1"/>
          <w:numId w:val="16"/>
        </w:numPr>
      </w:pPr>
      <w:r>
        <w:t>Private-Subnet-AZ1 (10.0.4.0/24)</w:t>
      </w:r>
    </w:p>
    <w:p w14:paraId="5AC4DC36" w14:textId="77777777" w:rsidR="005F49A9" w:rsidRDefault="00C25D51">
      <w:pPr>
        <w:pStyle w:val="Compact"/>
        <w:numPr>
          <w:ilvl w:val="1"/>
          <w:numId w:val="16"/>
        </w:numPr>
      </w:pPr>
      <w:r>
        <w:t>Private-Subnet-AZ2 (</w:t>
      </w:r>
      <w:r>
        <w:t>10.0.6.0/24)</w:t>
      </w:r>
    </w:p>
    <w:p w14:paraId="4D40EB3E" w14:textId="42E5D4DC" w:rsidR="005F49A9" w:rsidRDefault="00C25D51">
      <w:pPr>
        <w:pStyle w:val="Compact"/>
        <w:numPr>
          <w:ilvl w:val="0"/>
          <w:numId w:val="15"/>
        </w:numPr>
      </w:pPr>
      <w:r>
        <w:t xml:space="preserve">Security Group: </w:t>
      </w:r>
      <w:r w:rsidR="00802800">
        <w:t>i</w:t>
      </w:r>
      <w:r>
        <w:t>nternal-</w:t>
      </w:r>
      <w:proofErr w:type="spellStart"/>
      <w:r>
        <w:t>lb</w:t>
      </w:r>
      <w:proofErr w:type="spellEnd"/>
      <w:r>
        <w:t>-sg</w:t>
      </w:r>
    </w:p>
    <w:p w14:paraId="4E8D8B61" w14:textId="77777777" w:rsidR="005F49A9" w:rsidRDefault="00C25D51">
      <w:pPr>
        <w:pStyle w:val="Compact"/>
        <w:numPr>
          <w:ilvl w:val="0"/>
          <w:numId w:val="15"/>
        </w:numPr>
      </w:pPr>
      <w:r>
        <w:t>Add to VPC</w:t>
      </w:r>
    </w:p>
    <w:p w14:paraId="24EC9816" w14:textId="77777777" w:rsidR="00802800" w:rsidRPr="00C25D51" w:rsidRDefault="00C25D51">
      <w:pPr>
        <w:pStyle w:val="FirstParagraph"/>
        <w:rPr>
          <w:i/>
          <w:iCs/>
          <w:sz w:val="28"/>
          <w:szCs w:val="28"/>
        </w:rPr>
      </w:pPr>
      <w:r w:rsidRPr="00C25D51">
        <w:rPr>
          <w:i/>
          <w:iCs/>
          <w:sz w:val="28"/>
          <w:szCs w:val="28"/>
        </w:rPr>
        <w:t xml:space="preserve">Launch Template: - </w:t>
      </w:r>
    </w:p>
    <w:p w14:paraId="483BD875" w14:textId="77777777" w:rsidR="00802800" w:rsidRDefault="00C25D51" w:rsidP="00C25D51">
      <w:pPr>
        <w:pStyle w:val="FirstParagraph"/>
        <w:numPr>
          <w:ilvl w:val="0"/>
          <w:numId w:val="30"/>
        </w:numPr>
      </w:pPr>
      <w:r>
        <w:t xml:space="preserve">Name: </w:t>
      </w:r>
      <w:proofErr w:type="spellStart"/>
      <w:r>
        <w:t>AppTier</w:t>
      </w:r>
      <w:proofErr w:type="spellEnd"/>
      <w:r>
        <w:t xml:space="preserve">-LT </w:t>
      </w:r>
    </w:p>
    <w:p w14:paraId="1781C7D4" w14:textId="77777777" w:rsidR="00802800" w:rsidRDefault="00802800" w:rsidP="00C25D51">
      <w:pPr>
        <w:pStyle w:val="FirstParagraph"/>
        <w:numPr>
          <w:ilvl w:val="0"/>
          <w:numId w:val="30"/>
        </w:numPr>
      </w:pPr>
      <w:r>
        <w:t xml:space="preserve">MY </w:t>
      </w:r>
      <w:proofErr w:type="gramStart"/>
      <w:r w:rsidR="00C25D51">
        <w:t>AMI</w:t>
      </w:r>
      <w:r>
        <w:t>S</w:t>
      </w:r>
      <w:r w:rsidR="00C25D51">
        <w:t>:</w:t>
      </w:r>
      <w:r>
        <w:t>-</w:t>
      </w:r>
      <w:proofErr w:type="gramEnd"/>
      <w:r>
        <w:t xml:space="preserve"> Owned by me</w:t>
      </w:r>
    </w:p>
    <w:p w14:paraId="67E7B1B9" w14:textId="77777777" w:rsidR="00802800" w:rsidRDefault="00C25D51" w:rsidP="00C25D51">
      <w:pPr>
        <w:pStyle w:val="FirstParagraph"/>
        <w:numPr>
          <w:ilvl w:val="0"/>
          <w:numId w:val="30"/>
        </w:numPr>
      </w:pPr>
      <w:proofErr w:type="spellStart"/>
      <w:r>
        <w:t>Type: t</w:t>
      </w:r>
      <w:proofErr w:type="gramStart"/>
      <w:r>
        <w:t>2.mic</w:t>
      </w:r>
      <w:proofErr w:type="spellEnd"/>
      <w:r>
        <w:t>ro</w:t>
      </w:r>
      <w:proofErr w:type="gramEnd"/>
      <w:r>
        <w:t xml:space="preserve"> </w:t>
      </w:r>
      <w:r>
        <w:t xml:space="preserve"> </w:t>
      </w:r>
    </w:p>
    <w:p w14:paraId="292BD815" w14:textId="77777777" w:rsidR="00802800" w:rsidRDefault="00C25D51" w:rsidP="00C25D51">
      <w:pPr>
        <w:pStyle w:val="FirstParagraph"/>
        <w:numPr>
          <w:ilvl w:val="0"/>
          <w:numId w:val="30"/>
        </w:numPr>
      </w:pPr>
      <w:r>
        <w:t xml:space="preserve">SG: </w:t>
      </w:r>
      <w:proofErr w:type="spellStart"/>
      <w:r w:rsidR="00802800">
        <w:t>P</w:t>
      </w:r>
      <w:r>
        <w:t>rivateinstance</w:t>
      </w:r>
      <w:proofErr w:type="spellEnd"/>
      <w:r>
        <w:t xml:space="preserve">-sg </w:t>
      </w:r>
    </w:p>
    <w:p w14:paraId="2728EA9F" w14:textId="3659AC18" w:rsidR="005F49A9" w:rsidRDefault="00C25D51" w:rsidP="00C25D51">
      <w:pPr>
        <w:pStyle w:val="FirstParagraph"/>
        <w:numPr>
          <w:ilvl w:val="0"/>
          <w:numId w:val="30"/>
        </w:numPr>
      </w:pPr>
      <w:r>
        <w:t>IAM: ec2-three-tier-access</w:t>
      </w:r>
    </w:p>
    <w:p w14:paraId="259F56F4" w14:textId="77777777" w:rsidR="00802800" w:rsidRPr="00C25D51" w:rsidRDefault="00C25D51">
      <w:pPr>
        <w:pStyle w:val="BodyText"/>
        <w:rPr>
          <w:i/>
          <w:iCs/>
          <w:sz w:val="28"/>
          <w:szCs w:val="28"/>
        </w:rPr>
      </w:pPr>
      <w:r w:rsidRPr="00C25D51">
        <w:rPr>
          <w:i/>
          <w:iCs/>
          <w:sz w:val="28"/>
          <w:szCs w:val="28"/>
        </w:rPr>
        <w:t xml:space="preserve">Auto Scaling Group: - </w:t>
      </w:r>
    </w:p>
    <w:p w14:paraId="271137BF" w14:textId="7BE14115" w:rsidR="00802800" w:rsidRDefault="00C25D51" w:rsidP="00C25D51">
      <w:pPr>
        <w:pStyle w:val="BodyText"/>
        <w:numPr>
          <w:ilvl w:val="0"/>
          <w:numId w:val="31"/>
        </w:numPr>
      </w:pPr>
      <w:r>
        <w:t xml:space="preserve">Name: </w:t>
      </w:r>
      <w:proofErr w:type="spellStart"/>
      <w:r>
        <w:t>AppTier</w:t>
      </w:r>
      <w:proofErr w:type="spellEnd"/>
      <w:r>
        <w:t xml:space="preserve">-ASG </w:t>
      </w:r>
    </w:p>
    <w:p w14:paraId="293BD58E" w14:textId="77777777" w:rsidR="00802800" w:rsidRDefault="00C25D51" w:rsidP="00C25D51">
      <w:pPr>
        <w:pStyle w:val="BodyText"/>
        <w:numPr>
          <w:ilvl w:val="0"/>
          <w:numId w:val="31"/>
        </w:numPr>
      </w:pPr>
      <w:r>
        <w:t xml:space="preserve">Template: AppTier-LT </w:t>
      </w:r>
    </w:p>
    <w:p w14:paraId="1A80DED3" w14:textId="77777777" w:rsidR="00802800" w:rsidRDefault="00C25D51" w:rsidP="00C25D51">
      <w:pPr>
        <w:pStyle w:val="BodyText"/>
        <w:numPr>
          <w:ilvl w:val="0"/>
          <w:numId w:val="31"/>
        </w:numPr>
      </w:pPr>
      <w:r>
        <w:t>Availabil</w:t>
      </w:r>
      <w:r>
        <w:t xml:space="preserve">ity </w:t>
      </w:r>
      <w:proofErr w:type="gramStart"/>
      <w:r>
        <w:t>zones:-</w:t>
      </w:r>
      <w:proofErr w:type="gramEnd"/>
      <w:r>
        <w:t xml:space="preserve"> Private-Subnet-AZ1, Private-Subnet-AZ2 </w:t>
      </w:r>
    </w:p>
    <w:p w14:paraId="2AA7FF1B" w14:textId="77777777" w:rsidR="00802800" w:rsidRDefault="00C25D51" w:rsidP="00C25D51">
      <w:pPr>
        <w:pStyle w:val="BodyText"/>
        <w:numPr>
          <w:ilvl w:val="0"/>
          <w:numId w:val="31"/>
        </w:numPr>
      </w:pPr>
      <w:r>
        <w:t xml:space="preserve">Attach to Load Balancer </w:t>
      </w:r>
    </w:p>
    <w:p w14:paraId="747888F5" w14:textId="77777777" w:rsidR="00802800" w:rsidRDefault="00C25D51" w:rsidP="00C25D51">
      <w:pPr>
        <w:pStyle w:val="BodyText"/>
        <w:numPr>
          <w:ilvl w:val="0"/>
          <w:numId w:val="31"/>
        </w:numPr>
      </w:pPr>
      <w:r>
        <w:t xml:space="preserve">desired </w:t>
      </w:r>
      <w:proofErr w:type="gramStart"/>
      <w:r>
        <w:t>capacity:-</w:t>
      </w:r>
      <w:proofErr w:type="gramEnd"/>
      <w:r>
        <w:t xml:space="preserve"> 2 </w:t>
      </w:r>
    </w:p>
    <w:p w14:paraId="1C3997B9" w14:textId="77777777" w:rsidR="00802800" w:rsidRDefault="00C25D51" w:rsidP="00C25D51">
      <w:pPr>
        <w:pStyle w:val="BodyText"/>
        <w:numPr>
          <w:ilvl w:val="0"/>
          <w:numId w:val="31"/>
        </w:numPr>
      </w:pPr>
      <w:r>
        <w:t xml:space="preserve">maximum </w:t>
      </w:r>
      <w:proofErr w:type="gramStart"/>
      <w:r>
        <w:t>capacity:-</w:t>
      </w:r>
      <w:proofErr w:type="gramEnd"/>
      <w:r>
        <w:t xml:space="preserve"> 2 </w:t>
      </w:r>
    </w:p>
    <w:p w14:paraId="67BD9C31" w14:textId="666B7714" w:rsidR="005F49A9" w:rsidRDefault="00C25D51" w:rsidP="00C25D51">
      <w:pPr>
        <w:pStyle w:val="BodyText"/>
        <w:numPr>
          <w:ilvl w:val="0"/>
          <w:numId w:val="31"/>
        </w:numPr>
      </w:pPr>
      <w:r>
        <w:t xml:space="preserve">minimum </w:t>
      </w:r>
      <w:proofErr w:type="gramStart"/>
      <w:r>
        <w:t>capacity:-</w:t>
      </w:r>
      <w:proofErr w:type="gramEnd"/>
      <w:r>
        <w:t xml:space="preserve"> 2</w:t>
      </w:r>
    </w:p>
    <w:p w14:paraId="43C427BC" w14:textId="77777777" w:rsidR="005C6D38" w:rsidRDefault="005C6D38">
      <w:pPr>
        <w:pStyle w:val="BodyText"/>
      </w:pPr>
    </w:p>
    <w:p w14:paraId="701DFA1C" w14:textId="67CABEE2" w:rsidR="005F49A9" w:rsidRPr="00C25D51" w:rsidRDefault="00C25D51">
      <w:pPr>
        <w:pStyle w:val="BodyText"/>
        <w:rPr>
          <w:b/>
          <w:bCs/>
          <w:sz w:val="32"/>
          <w:szCs w:val="32"/>
        </w:rPr>
      </w:pPr>
      <w:proofErr w:type="gramStart"/>
      <w:r w:rsidRPr="00C25D51">
        <w:rPr>
          <w:b/>
          <w:bCs/>
          <w:sz w:val="32"/>
          <w:szCs w:val="32"/>
        </w:rPr>
        <w:t>Step</w:t>
      </w:r>
      <w:r w:rsidR="00802800" w:rsidRPr="00C25D51">
        <w:rPr>
          <w:b/>
          <w:bCs/>
          <w:sz w:val="32"/>
          <w:szCs w:val="32"/>
        </w:rPr>
        <w:t>:-</w:t>
      </w:r>
      <w:proofErr w:type="gramEnd"/>
      <w:r w:rsidR="00802800" w:rsidRPr="00C25D51">
        <w:rPr>
          <w:b/>
          <w:bCs/>
          <w:sz w:val="32"/>
          <w:szCs w:val="32"/>
        </w:rPr>
        <w:t xml:space="preserve"> 6</w:t>
      </w:r>
      <w:r w:rsidRPr="00C25D51">
        <w:rPr>
          <w:b/>
          <w:bCs/>
          <w:sz w:val="32"/>
          <w:szCs w:val="32"/>
        </w:rPr>
        <w:t xml:space="preserve"> Web Tier </w:t>
      </w:r>
      <w:r w:rsidR="00802800" w:rsidRPr="00C25D51">
        <w:rPr>
          <w:b/>
          <w:bCs/>
          <w:sz w:val="32"/>
          <w:szCs w:val="32"/>
        </w:rPr>
        <w:t xml:space="preserve">Instance </w:t>
      </w:r>
      <w:r w:rsidRPr="00C25D51">
        <w:rPr>
          <w:b/>
          <w:bCs/>
          <w:sz w:val="32"/>
          <w:szCs w:val="32"/>
        </w:rPr>
        <w:t>Deployment</w:t>
      </w:r>
    </w:p>
    <w:p w14:paraId="4910FD1B" w14:textId="77777777" w:rsidR="005F49A9" w:rsidRPr="00C25D51" w:rsidRDefault="00C25D51">
      <w:pPr>
        <w:pStyle w:val="BodyText"/>
        <w:rPr>
          <w:u w:val="single"/>
        </w:rPr>
      </w:pPr>
      <w:r w:rsidRPr="00C25D51">
        <w:rPr>
          <w:u w:val="single"/>
        </w:rPr>
        <w:t>Edit nginx.conf with internal load balancer DNS Upload nginx.conf + web-tier to S3</w:t>
      </w:r>
    </w:p>
    <w:p w14:paraId="7EC141D8" w14:textId="57080376" w:rsidR="00C25D51" w:rsidRPr="00C25D51" w:rsidRDefault="00C25D51" w:rsidP="00C25D51">
      <w:pPr>
        <w:pStyle w:val="BodyText"/>
        <w:rPr>
          <w:i/>
          <w:iCs/>
          <w:sz w:val="28"/>
          <w:szCs w:val="28"/>
        </w:rPr>
      </w:pPr>
      <w:r w:rsidRPr="00C25D51">
        <w:rPr>
          <w:i/>
          <w:iCs/>
          <w:sz w:val="28"/>
          <w:szCs w:val="28"/>
        </w:rPr>
        <w:t xml:space="preserve">Web </w:t>
      </w:r>
      <w:r w:rsidR="00802800" w:rsidRPr="00C25D51">
        <w:rPr>
          <w:i/>
          <w:iCs/>
          <w:sz w:val="28"/>
          <w:szCs w:val="28"/>
        </w:rPr>
        <w:t>Instance Deployment</w:t>
      </w:r>
      <w:r w:rsidRPr="00C25D51">
        <w:rPr>
          <w:i/>
          <w:iCs/>
          <w:sz w:val="28"/>
          <w:szCs w:val="28"/>
        </w:rPr>
        <w:t>:</w:t>
      </w:r>
    </w:p>
    <w:p w14:paraId="1F637C99" w14:textId="7B18BAC0" w:rsidR="005F49A9" w:rsidRPr="00C25D51" w:rsidRDefault="00C25D51">
      <w:pPr>
        <w:pStyle w:val="Compact"/>
        <w:numPr>
          <w:ilvl w:val="0"/>
          <w:numId w:val="17"/>
        </w:numPr>
      </w:pPr>
      <w:r w:rsidRPr="00C25D51">
        <w:t>N</w:t>
      </w:r>
      <w:r w:rsidRPr="00C25D51">
        <w:t>ame: Web</w:t>
      </w:r>
      <w:r w:rsidR="00802800" w:rsidRPr="00C25D51">
        <w:t xml:space="preserve"> </w:t>
      </w:r>
      <w:r w:rsidRPr="00C25D51">
        <w:t>Tier</w:t>
      </w:r>
    </w:p>
    <w:p w14:paraId="46AFC197" w14:textId="77777777" w:rsidR="005F49A9" w:rsidRPr="00C25D51" w:rsidRDefault="00C25D51">
      <w:pPr>
        <w:pStyle w:val="Compact"/>
        <w:numPr>
          <w:ilvl w:val="0"/>
          <w:numId w:val="17"/>
        </w:numPr>
      </w:pPr>
      <w:r w:rsidRPr="00C25D51">
        <w:t>AMI: Amazon Linux</w:t>
      </w:r>
    </w:p>
    <w:p w14:paraId="5FA286AF" w14:textId="77777777" w:rsidR="005F49A9" w:rsidRPr="00C25D51" w:rsidRDefault="00C25D51">
      <w:pPr>
        <w:pStyle w:val="Compact"/>
        <w:numPr>
          <w:ilvl w:val="0"/>
          <w:numId w:val="17"/>
        </w:numPr>
      </w:pPr>
      <w:r w:rsidRPr="00C25D51">
        <w:t>Type: t</w:t>
      </w:r>
      <w:proofErr w:type="gramStart"/>
      <w:r w:rsidRPr="00C25D51">
        <w:t>2.micro</w:t>
      </w:r>
      <w:proofErr w:type="gramEnd"/>
    </w:p>
    <w:p w14:paraId="7915D6B1" w14:textId="77777777" w:rsidR="005F49A9" w:rsidRPr="00C25D51" w:rsidRDefault="00C25D51">
      <w:pPr>
        <w:pStyle w:val="Compact"/>
        <w:numPr>
          <w:ilvl w:val="0"/>
          <w:numId w:val="17"/>
        </w:numPr>
      </w:pPr>
      <w:r w:rsidRPr="00C25D51">
        <w:t>Subnet: Public-Web-Subnet-AZ-1</w:t>
      </w:r>
    </w:p>
    <w:p w14:paraId="55DA2C73" w14:textId="77777777" w:rsidR="005F49A9" w:rsidRPr="00C25D51" w:rsidRDefault="00C25D51">
      <w:pPr>
        <w:pStyle w:val="Compact"/>
        <w:numPr>
          <w:ilvl w:val="0"/>
          <w:numId w:val="17"/>
        </w:numPr>
      </w:pPr>
      <w:r w:rsidRPr="00C25D51">
        <w:t>Public IP: Enabled</w:t>
      </w:r>
    </w:p>
    <w:p w14:paraId="2DE82433" w14:textId="299B4C37" w:rsidR="005F49A9" w:rsidRPr="00C25D51" w:rsidRDefault="00C25D51">
      <w:pPr>
        <w:pStyle w:val="Compact"/>
        <w:numPr>
          <w:ilvl w:val="0"/>
          <w:numId w:val="17"/>
        </w:numPr>
      </w:pPr>
      <w:r w:rsidRPr="00C25D51">
        <w:t xml:space="preserve">SG: </w:t>
      </w:r>
      <w:proofErr w:type="spellStart"/>
      <w:r w:rsidRPr="00C25D51">
        <w:t>Web</w:t>
      </w:r>
      <w:r w:rsidRPr="00C25D51">
        <w:t>Tier</w:t>
      </w:r>
      <w:proofErr w:type="spellEnd"/>
      <w:r w:rsidRPr="00C25D51">
        <w:t>-sg</w:t>
      </w:r>
    </w:p>
    <w:p w14:paraId="3DC18BFF" w14:textId="77777777" w:rsidR="005F49A9" w:rsidRPr="00C25D51" w:rsidRDefault="00C25D51">
      <w:pPr>
        <w:pStyle w:val="Compact"/>
        <w:numPr>
          <w:ilvl w:val="0"/>
          <w:numId w:val="17"/>
        </w:numPr>
      </w:pPr>
      <w:r w:rsidRPr="00C25D51">
        <w:t>IAM: ec2-three-tier-access-role</w:t>
      </w:r>
    </w:p>
    <w:p w14:paraId="45249CD0" w14:textId="77777777" w:rsidR="005F49A9" w:rsidRPr="00C25D51" w:rsidRDefault="00C25D51">
      <w:pPr>
        <w:pStyle w:val="Compact"/>
        <w:numPr>
          <w:ilvl w:val="0"/>
          <w:numId w:val="17"/>
        </w:numPr>
      </w:pPr>
      <w:r w:rsidRPr="00C25D51">
        <w:t>Enable DNS hostname</w:t>
      </w:r>
    </w:p>
    <w:p w14:paraId="28A0B5F9" w14:textId="77777777" w:rsidR="005F49A9" w:rsidRPr="00C25D51" w:rsidRDefault="00C25D51">
      <w:pPr>
        <w:pStyle w:val="FirstParagraph"/>
      </w:pPr>
      <w:r w:rsidRPr="00C25D51">
        <w:t>Assign IAM Role to EC2 instance (Actions &gt; Security &gt; Modify IAM Role)</w:t>
      </w:r>
    </w:p>
    <w:p w14:paraId="3871E634" w14:textId="509CB139" w:rsidR="005F49A9" w:rsidRPr="00C25D51" w:rsidRDefault="00C25D51">
      <w:pPr>
        <w:pStyle w:val="BodyText"/>
        <w:rPr>
          <w:u w:val="single"/>
        </w:rPr>
      </w:pPr>
      <w:r w:rsidRPr="00C25D51">
        <w:rPr>
          <w:u w:val="single"/>
        </w:rPr>
        <w:t>Commands</w:t>
      </w:r>
      <w:r w:rsidRPr="00C25D51">
        <w:rPr>
          <w:u w:val="single"/>
        </w:rPr>
        <w:t>:</w:t>
      </w:r>
    </w:p>
    <w:p w14:paraId="04991D14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sudo -su ec2-user</w:t>
      </w:r>
    </w:p>
    <w:p w14:paraId="00FD46FC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ping 8.8.8.8</w:t>
      </w:r>
    </w:p>
    <w:p w14:paraId="0F98E64D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curl -o- https://raw.githubusercontent.com/nvm-sh/nvm/v0.39.0/install.sh | bash</w:t>
      </w:r>
    </w:p>
    <w:p w14:paraId="77C7C6A7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source ~</w:t>
      </w:r>
      <w:proofErr w:type="gramStart"/>
      <w:r w:rsidRPr="00C25D51">
        <w:t>/.bashrc</w:t>
      </w:r>
      <w:proofErr w:type="gramEnd"/>
    </w:p>
    <w:p w14:paraId="461CE03A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nvm install 16</w:t>
      </w:r>
    </w:p>
    <w:p w14:paraId="5CD2F459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nvm use 16</w:t>
      </w:r>
    </w:p>
    <w:p w14:paraId="23F4EE06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cd ~/</w:t>
      </w:r>
    </w:p>
    <w:p w14:paraId="065C210B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aws s3 cp s3://the</w:t>
      </w:r>
      <w:r w:rsidRPr="00C25D51">
        <w:t>aws3tierworkshop/web-tier/web-tier –recursive</w:t>
      </w:r>
    </w:p>
    <w:p w14:paraId="176C53B4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cd ~/web-tier</w:t>
      </w:r>
    </w:p>
    <w:p w14:paraId="31D3D66A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npm install</w:t>
      </w:r>
    </w:p>
    <w:p w14:paraId="26D578ED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npm run build</w:t>
      </w:r>
    </w:p>
    <w:p w14:paraId="668CDC76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sudo yum install nginx -y</w:t>
      </w:r>
    </w:p>
    <w:p w14:paraId="44F275D5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cd /etc/nginx</w:t>
      </w:r>
    </w:p>
    <w:p w14:paraId="249F337D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sudo rm nginx.conf</w:t>
      </w:r>
    </w:p>
    <w:p w14:paraId="0A87045A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 xml:space="preserve">sudo aws s3 cp </w:t>
      </w:r>
      <w:proofErr w:type="gramStart"/>
      <w:r w:rsidRPr="00C25D51">
        <w:t>s3://theaws3tierworkshop/nginx.conf .</w:t>
      </w:r>
      <w:proofErr w:type="gramEnd"/>
    </w:p>
    <w:p w14:paraId="78BE9E2C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sudo vi nginx.conf → (Replace internal load balancer DNS)</w:t>
      </w:r>
    </w:p>
    <w:p w14:paraId="43C70801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sudo systemctl restart nginx</w:t>
      </w:r>
    </w:p>
    <w:p w14:paraId="458AD851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sudo systemctl status nginx</w:t>
      </w:r>
    </w:p>
    <w:p w14:paraId="7A997FFA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chmod -R 755 /home/ec2-user</w:t>
      </w:r>
    </w:p>
    <w:p w14:paraId="6DCF90E1" w14:textId="77777777" w:rsidR="005F49A9" w:rsidRPr="00C25D51" w:rsidRDefault="00C25D51">
      <w:pPr>
        <w:pStyle w:val="Compact"/>
        <w:numPr>
          <w:ilvl w:val="0"/>
          <w:numId w:val="18"/>
        </w:numPr>
      </w:pPr>
      <w:r w:rsidRPr="00C25D51">
        <w:t>sudo chkconfig nginx on</w:t>
      </w:r>
    </w:p>
    <w:p w14:paraId="4EF5F9B4" w14:textId="77777777" w:rsidR="005F49A9" w:rsidRPr="00C25D51" w:rsidRDefault="00C25D51">
      <w:pPr>
        <w:pStyle w:val="FirstParagraph"/>
        <w:rPr>
          <w:u w:val="single"/>
        </w:rPr>
      </w:pPr>
      <w:r w:rsidRPr="00C25D51">
        <w:rPr>
          <w:u w:val="single"/>
        </w:rPr>
        <w:lastRenderedPageBreak/>
        <w:t>Check App: - Use App Tier public IP with :80</w:t>
      </w:r>
    </w:p>
    <w:sectPr w:rsidR="005F49A9" w:rsidRPr="00C25D5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370B0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096B1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5118BA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4CD2E74"/>
    <w:multiLevelType w:val="multilevel"/>
    <w:tmpl w:val="D096B1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D4E7616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84E6CBA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8CD7F94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D4B4566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78A6DDF"/>
    <w:multiLevelType w:val="multilevel"/>
    <w:tmpl w:val="D096B1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28B02E7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F897BFC"/>
    <w:multiLevelType w:val="multilevel"/>
    <w:tmpl w:val="D096B1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951667"/>
    <w:multiLevelType w:val="multilevel"/>
    <w:tmpl w:val="D096B1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85873F3"/>
    <w:multiLevelType w:val="multilevel"/>
    <w:tmpl w:val="D096B17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46555FF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3E742C8"/>
    <w:multiLevelType w:val="multilevel"/>
    <w:tmpl w:val="33665D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9"/>
  </w:num>
  <w:num w:numId="20">
    <w:abstractNumId w:val="12"/>
  </w:num>
  <w:num w:numId="21">
    <w:abstractNumId w:val="4"/>
  </w:num>
  <w:num w:numId="22">
    <w:abstractNumId w:val="11"/>
  </w:num>
  <w:num w:numId="23">
    <w:abstractNumId w:val="13"/>
  </w:num>
  <w:num w:numId="24">
    <w:abstractNumId w:val="15"/>
  </w:num>
  <w:num w:numId="25">
    <w:abstractNumId w:val="14"/>
  </w:num>
  <w:num w:numId="26">
    <w:abstractNumId w:val="6"/>
  </w:num>
  <w:num w:numId="27">
    <w:abstractNumId w:val="5"/>
  </w:num>
  <w:num w:numId="28">
    <w:abstractNumId w:val="8"/>
  </w:num>
  <w:num w:numId="29">
    <w:abstractNumId w:val="7"/>
  </w:num>
  <w:num w:numId="30">
    <w:abstractNumId w:val="10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49A9"/>
    <w:rsid w:val="000B6318"/>
    <w:rsid w:val="00150E52"/>
    <w:rsid w:val="005C6D38"/>
    <w:rsid w:val="005F49A9"/>
    <w:rsid w:val="00802800"/>
    <w:rsid w:val="00C25D51"/>
    <w:rsid w:val="00CD4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CFEBE"/>
  <w15:docId w15:val="{9D662E69-D355-43A9-BEF3-4AC91A1DD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CD464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366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ws-samples/aws-three-tier-web-architecture-workshop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7</Pages>
  <Words>845</Words>
  <Characters>481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sha Juware</cp:lastModifiedBy>
  <cp:revision>2</cp:revision>
  <dcterms:created xsi:type="dcterms:W3CDTF">2025-06-30T21:15:00Z</dcterms:created>
  <dcterms:modified xsi:type="dcterms:W3CDTF">2025-07-01T14:41:00Z</dcterms:modified>
</cp:coreProperties>
</file>